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82B45" w14:textId="77777777" w:rsidR="00120F54" w:rsidRPr="000710CC" w:rsidRDefault="00120F54" w:rsidP="001248DD">
      <w:pPr>
        <w:spacing w:after="0"/>
        <w:jc w:val="both"/>
        <w:rPr>
          <w:rFonts w:ascii="GHEA Grapalat" w:hAnsi="GHEA Grapalat" w:cs="Times New Roman"/>
          <w:b/>
        </w:rPr>
      </w:pPr>
    </w:p>
    <w:p w14:paraId="465BB2A2" w14:textId="1F78A0E7" w:rsidR="00224C24" w:rsidRPr="000710CC" w:rsidRDefault="006B7346" w:rsidP="00B6405E">
      <w:pPr>
        <w:jc w:val="right"/>
        <w:rPr>
          <w:rFonts w:ascii="GHEA Grapalat" w:hAnsi="GHEA Grapalat" w:cs="Times New Roman"/>
          <w:b/>
          <w:bCs/>
          <w:lang w:val="hy-AM"/>
        </w:rPr>
      </w:pPr>
      <w:r w:rsidRPr="000710CC">
        <w:rPr>
          <w:rFonts w:ascii="GHEA Grapalat" w:hAnsi="GHEA Grapalat" w:cs="Times New Roman"/>
          <w:b/>
          <w:bCs/>
          <w:lang w:val="hy-AM"/>
        </w:rPr>
        <w:t>Փետրվարի</w:t>
      </w:r>
      <w:r w:rsidR="00553EE3" w:rsidRPr="000710CC">
        <w:rPr>
          <w:rFonts w:ascii="GHEA Grapalat" w:hAnsi="GHEA Grapalat" w:cs="Times New Roman"/>
          <w:b/>
          <w:bCs/>
          <w:lang w:val="hy-AM"/>
        </w:rPr>
        <w:t xml:space="preserve"> </w:t>
      </w:r>
      <w:r w:rsidR="00C26785" w:rsidRPr="000710CC">
        <w:rPr>
          <w:rFonts w:ascii="GHEA Grapalat" w:hAnsi="GHEA Grapalat" w:cs="Times New Roman"/>
          <w:b/>
          <w:bCs/>
          <w:lang w:val="hy-AM"/>
        </w:rPr>
        <w:t>0</w:t>
      </w:r>
      <w:r w:rsidR="00751072">
        <w:rPr>
          <w:rFonts w:ascii="GHEA Grapalat" w:hAnsi="GHEA Grapalat" w:cs="Times New Roman"/>
          <w:b/>
          <w:bCs/>
        </w:rPr>
        <w:t>4</w:t>
      </w:r>
      <w:r w:rsidR="00804D50" w:rsidRPr="000710CC">
        <w:rPr>
          <w:rFonts w:ascii="GHEA Grapalat" w:hAnsi="GHEA Grapalat" w:cs="Times New Roman"/>
          <w:b/>
          <w:bCs/>
        </w:rPr>
        <w:t>, 202</w:t>
      </w:r>
      <w:r w:rsidR="00C26785" w:rsidRPr="000710CC">
        <w:rPr>
          <w:rFonts w:ascii="GHEA Grapalat" w:hAnsi="GHEA Grapalat" w:cs="Times New Roman"/>
          <w:b/>
          <w:bCs/>
          <w:lang w:val="hy-AM"/>
        </w:rPr>
        <w:t>2</w:t>
      </w:r>
    </w:p>
    <w:p w14:paraId="422A6D3B" w14:textId="6E4CCD8E" w:rsidR="006015CD" w:rsidRPr="000710CC" w:rsidRDefault="001C297E" w:rsidP="00B72E81">
      <w:pPr>
        <w:pStyle w:val="Heading1"/>
        <w:rPr>
          <w:rFonts w:ascii="GHEA Grapalat" w:hAnsi="GHEA Grapalat" w:cs="Times New Roman"/>
          <w:sz w:val="28"/>
          <w:szCs w:val="28"/>
          <w:lang w:val="hy-AM"/>
        </w:rPr>
      </w:pPr>
      <w:r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ՄԱՍ </w:t>
      </w:r>
      <w:r w:rsidR="007A6467"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>1</w:t>
      </w:r>
      <w:r w:rsidRPr="000710CC">
        <w:rPr>
          <w:rFonts w:ascii="Cambria Math" w:hAnsi="Cambria Math" w:cs="Cambria Math"/>
          <w:b/>
          <w:bCs/>
          <w:sz w:val="28"/>
          <w:szCs w:val="28"/>
          <w:lang w:val="hy-AM"/>
        </w:rPr>
        <w:t>․</w:t>
      </w:r>
      <w:r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 </w:t>
      </w:r>
      <w:r w:rsidR="00FE6228"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«Ձեռներեցությունը հանուն Սևծովյան ավազանում կլիմային ուղղված խելացի գյուղատնտեսության» կարճաժամկետ  դասընթացի մշակման ծառայությունների </w:t>
      </w:r>
      <w:r w:rsidR="000A2BA1"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 xml:space="preserve">մատուցման </w:t>
      </w:r>
      <w:r w:rsidR="00FE6228" w:rsidRPr="000710CC">
        <w:rPr>
          <w:rFonts w:ascii="GHEA Grapalat" w:hAnsi="GHEA Grapalat" w:cs="Times New Roman"/>
          <w:b/>
          <w:bCs/>
          <w:sz w:val="28"/>
          <w:szCs w:val="28"/>
          <w:lang w:val="hy-AM"/>
        </w:rPr>
        <w:t>մրցույթ</w:t>
      </w:r>
    </w:p>
    <w:p w14:paraId="6A792E0E" w14:textId="1DE31CC8" w:rsidR="00120F54" w:rsidRPr="000710CC" w:rsidRDefault="00120F54" w:rsidP="00120F54">
      <w:pPr>
        <w:pStyle w:val="Heading2"/>
        <w:rPr>
          <w:rFonts w:ascii="GHEA Grapalat" w:hAnsi="GHEA Grapalat" w:cs="Times New Roman"/>
          <w:b/>
          <w:bCs/>
          <w:color w:val="FF0000"/>
          <w:lang w:val="hy-AM"/>
        </w:rPr>
      </w:pPr>
      <w:bookmarkStart w:id="0" w:name="_Hlk64548176"/>
      <w:r w:rsidRPr="000710CC">
        <w:rPr>
          <w:rFonts w:ascii="GHEA Grapalat" w:hAnsi="GHEA Grapalat" w:cs="Times New Roman"/>
          <w:b/>
          <w:bCs/>
          <w:lang w:val="hy-AM"/>
        </w:rPr>
        <w:t>Վեր</w:t>
      </w:r>
      <w:r w:rsidR="00847726" w:rsidRPr="000710CC">
        <w:rPr>
          <w:rFonts w:ascii="GHEA Grapalat" w:hAnsi="GHEA Grapalat" w:cs="Times New Roman"/>
          <w:b/>
          <w:bCs/>
          <w:lang w:val="hy-AM"/>
        </w:rPr>
        <w:t>ջ</w:t>
      </w:r>
      <w:r w:rsidRPr="000710CC">
        <w:rPr>
          <w:rFonts w:ascii="GHEA Grapalat" w:hAnsi="GHEA Grapalat" w:cs="Times New Roman"/>
          <w:b/>
          <w:bCs/>
          <w:lang w:val="hy-AM"/>
        </w:rPr>
        <w:t xml:space="preserve">նաժամկետ՝ </w:t>
      </w:r>
      <w:r w:rsidR="005150B4" w:rsidRPr="000710CC">
        <w:rPr>
          <w:rFonts w:ascii="GHEA Grapalat" w:hAnsi="GHEA Grapalat" w:cs="Times New Roman"/>
          <w:b/>
          <w:bCs/>
          <w:color w:val="FF0000"/>
          <w:lang w:val="hy-AM"/>
        </w:rPr>
        <w:t>1</w:t>
      </w:r>
      <w:r w:rsidR="00EC17DC" w:rsidRPr="00950A77">
        <w:rPr>
          <w:rFonts w:ascii="GHEA Grapalat" w:hAnsi="GHEA Grapalat" w:cs="Times New Roman"/>
          <w:b/>
          <w:bCs/>
          <w:color w:val="FF0000"/>
          <w:lang w:val="hy-AM"/>
        </w:rPr>
        <w:t>8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.0</w:t>
      </w:r>
      <w:r w:rsidR="005150B4" w:rsidRPr="000710CC">
        <w:rPr>
          <w:rFonts w:ascii="GHEA Grapalat" w:hAnsi="GHEA Grapalat" w:cs="Times New Roman"/>
          <w:b/>
          <w:bCs/>
          <w:color w:val="FF0000"/>
          <w:lang w:val="hy-AM"/>
        </w:rPr>
        <w:t>2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.202</w:t>
      </w:r>
      <w:r w:rsidR="005150B4" w:rsidRPr="000710CC">
        <w:rPr>
          <w:rFonts w:ascii="GHEA Grapalat" w:hAnsi="GHEA Grapalat" w:cs="Times New Roman"/>
          <w:b/>
          <w:bCs/>
          <w:color w:val="FF0000"/>
          <w:lang w:val="hy-AM"/>
        </w:rPr>
        <w:t>2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թ</w:t>
      </w:r>
      <w:r w:rsidRPr="000710CC">
        <w:rPr>
          <w:rFonts w:ascii="Cambria Math" w:hAnsi="Cambria Math" w:cs="Cambria Math"/>
          <w:b/>
          <w:bCs/>
          <w:color w:val="FF0000"/>
          <w:lang w:val="hy-AM"/>
        </w:rPr>
        <w:t>․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, 18:00</w:t>
      </w:r>
    </w:p>
    <w:p w14:paraId="5DD19953" w14:textId="3F31111F" w:rsidR="007A4781" w:rsidRPr="000710CC" w:rsidRDefault="00911667" w:rsidP="00B72E81">
      <w:pPr>
        <w:pStyle w:val="Heading2"/>
        <w:rPr>
          <w:rFonts w:ascii="GHEA Grapalat" w:hAnsi="GHEA Grapalat" w:cs="Times New Roman"/>
          <w:b/>
          <w:bCs/>
          <w:color w:val="FF0000"/>
          <w:lang w:val="hy-AM"/>
        </w:rPr>
      </w:pPr>
      <w:bookmarkStart w:id="1" w:name="_Hlk64547791"/>
      <w:r w:rsidRPr="000710CC">
        <w:rPr>
          <w:rFonts w:ascii="GHEA Grapalat" w:hAnsi="GHEA Grapalat" w:cs="Times New Roman"/>
          <w:b/>
          <w:bCs/>
          <w:color w:val="000000" w:themeColor="text1"/>
          <w:lang w:val="hy-AM"/>
        </w:rPr>
        <w:t>Հրապարակման համար</w:t>
      </w:r>
      <w:r w:rsidRPr="000710CC">
        <w:rPr>
          <w:rFonts w:ascii="GHEA Grapalat" w:hAnsi="GHEA Grapalat" w:cs="Times New Roman"/>
          <w:b/>
          <w:bCs/>
          <w:color w:val="FF0000"/>
          <w:lang w:val="hy-AM"/>
        </w:rPr>
        <w:t>՝</w:t>
      </w:r>
      <w:r w:rsidR="003C4069" w:rsidRPr="000710CC">
        <w:rPr>
          <w:rFonts w:ascii="GHEA Grapalat" w:hAnsi="GHEA Grapalat" w:cs="Times New Roman"/>
          <w:b/>
          <w:bCs/>
          <w:color w:val="FF0000"/>
          <w:lang w:val="hy-AM"/>
        </w:rPr>
        <w:t xml:space="preserve"> </w:t>
      </w:r>
      <w:bookmarkEnd w:id="0"/>
      <w:bookmarkEnd w:id="1"/>
      <w:r w:rsidR="00950A77" w:rsidRPr="00950A77">
        <w:rPr>
          <w:rFonts w:ascii="GHEA Grapalat" w:hAnsi="GHEA Grapalat" w:cs="Times New Roman"/>
          <w:b/>
          <w:bCs/>
          <w:color w:val="FF0000"/>
          <w:lang w:val="hy-AM"/>
        </w:rPr>
        <w:t>ICARE-BSB1135-004/AM/22</w:t>
      </w:r>
    </w:p>
    <w:p w14:paraId="4CF3F339" w14:textId="77777777" w:rsidR="007A4781" w:rsidRPr="000710CC" w:rsidRDefault="007A4781" w:rsidP="001248DD">
      <w:pPr>
        <w:spacing w:after="0"/>
        <w:ind w:left="-360" w:firstLine="274"/>
        <w:jc w:val="both"/>
        <w:rPr>
          <w:rFonts w:ascii="GHEA Grapalat" w:hAnsi="GHEA Grapalat" w:cs="Times New Roman"/>
          <w:b/>
          <w:lang w:val="hy-AM"/>
        </w:rPr>
      </w:pPr>
    </w:p>
    <w:p w14:paraId="3FB86E37" w14:textId="1E33FE9F" w:rsidR="00511B4F" w:rsidRPr="000710CC" w:rsidRDefault="00511B4F" w:rsidP="001248DD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>Հարգելի պրն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>/տկն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 xml:space="preserve">, </w:t>
      </w:r>
    </w:p>
    <w:p w14:paraId="4BBBE4B1" w14:textId="4B47520C" w:rsidR="00511B4F" w:rsidRPr="000710CC" w:rsidRDefault="00511B4F" w:rsidP="00511B4F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>ICARE հիմնադրամը</w:t>
      </w:r>
      <w:r w:rsidR="00FF50FC" w:rsidRPr="000710CC">
        <w:rPr>
          <w:rFonts w:ascii="GHEA Grapalat" w:hAnsi="GHEA Grapalat" w:cs="Times New Roman"/>
          <w:lang w:val="hy-AM"/>
        </w:rPr>
        <w:t xml:space="preserve"> </w:t>
      </w:r>
      <w:r w:rsidRPr="000710CC">
        <w:rPr>
          <w:rFonts w:ascii="GHEA Grapalat" w:hAnsi="GHEA Grapalat" w:cs="Times New Roman"/>
          <w:lang w:val="hy-AM"/>
        </w:rPr>
        <w:t xml:space="preserve">հայտարարում է «Անդրսահմանային դաշինք հանուն Սևծովյան ավազանում կլիմային ուղղված </w:t>
      </w:r>
      <w:r w:rsidR="00FF50FC" w:rsidRPr="000710CC">
        <w:rPr>
          <w:rFonts w:ascii="GHEA Grapalat" w:hAnsi="GHEA Grapalat" w:cs="Times New Roman"/>
          <w:lang w:val="hy-AM"/>
        </w:rPr>
        <w:t xml:space="preserve">խելացի </w:t>
      </w:r>
      <w:r w:rsidRPr="000710CC">
        <w:rPr>
          <w:rFonts w:ascii="GHEA Grapalat" w:hAnsi="GHEA Grapalat" w:cs="Times New Roman"/>
          <w:lang w:val="hy-AM"/>
        </w:rPr>
        <w:t xml:space="preserve">և կանաչ գյուղատնտեսության» (AGREEN, BSB-1135) նախագծի շրջանակում </w:t>
      </w:r>
      <w:r w:rsidR="009B616E" w:rsidRPr="000710CC">
        <w:rPr>
          <w:rFonts w:ascii="GHEA Grapalat" w:hAnsi="GHEA Grapalat" w:cs="Times New Roman"/>
          <w:lang w:val="hy-AM"/>
        </w:rPr>
        <w:t>«</w:t>
      </w:r>
      <w:r w:rsidR="009B616E" w:rsidRPr="000710CC">
        <w:rPr>
          <w:rFonts w:ascii="GHEA Grapalat" w:hAnsi="GHEA Grapalat" w:cs="Times New Roman"/>
          <w:b/>
          <w:bCs/>
          <w:lang w:val="hy-AM"/>
        </w:rPr>
        <w:t>Ձեռներեցությունը հանուն Սևծովյան ավազանում կլիմային ուղղված խելացի գյուղատնտեսության»</w:t>
      </w:r>
      <w:r w:rsidR="009B616E" w:rsidRPr="000710CC">
        <w:rPr>
          <w:rFonts w:ascii="GHEA Grapalat" w:hAnsi="GHEA Grapalat" w:cs="Times New Roman"/>
          <w:lang w:val="hy-AM"/>
        </w:rPr>
        <w:t xml:space="preserve"> խորագրով հիբրիդային շարժունության սկզբունքով կարճաժամկետ  դասընթացի մշակման ծառայությունների </w:t>
      </w:r>
      <w:r w:rsidR="005D4655" w:rsidRPr="000710CC">
        <w:rPr>
          <w:rFonts w:ascii="GHEA Grapalat" w:hAnsi="GHEA Grapalat" w:cs="Times New Roman"/>
          <w:lang w:val="hy-AM"/>
        </w:rPr>
        <w:t xml:space="preserve">մատուցման </w:t>
      </w:r>
      <w:r w:rsidR="009B616E" w:rsidRPr="000710CC">
        <w:rPr>
          <w:rFonts w:ascii="GHEA Grapalat" w:hAnsi="GHEA Grapalat" w:cs="Times New Roman"/>
          <w:lang w:val="hy-AM"/>
        </w:rPr>
        <w:t>մրցույթ</w:t>
      </w:r>
      <w:r w:rsidRPr="000710CC">
        <w:rPr>
          <w:rFonts w:ascii="GHEA Grapalat" w:hAnsi="GHEA Grapalat" w:cs="Times New Roman"/>
          <w:lang w:val="hy-AM"/>
        </w:rPr>
        <w:t xml:space="preserve">։ Նախագիծը </w:t>
      </w:r>
      <w:r w:rsidR="00100B8E" w:rsidRPr="000710CC">
        <w:rPr>
          <w:rFonts w:ascii="GHEA Grapalat" w:hAnsi="GHEA Grapalat" w:cs="Times New Roman"/>
          <w:lang w:val="hy-AM"/>
        </w:rPr>
        <w:t>իրականացվում</w:t>
      </w:r>
      <w:r w:rsidRPr="000710CC">
        <w:rPr>
          <w:rFonts w:ascii="GHEA Grapalat" w:hAnsi="GHEA Grapalat" w:cs="Times New Roman"/>
          <w:lang w:val="hy-AM"/>
        </w:rPr>
        <w:t xml:space="preserve"> է Եվրոպական միության կողմից ֆինանսավորվող «Սևծովյան ավազան 2014-2020թթ</w:t>
      </w:r>
      <w:r w:rsidRPr="000710CC">
        <w:rPr>
          <w:rFonts w:ascii="Cambria Math" w:hAnsi="Cambria Math" w:cs="Cambria Math"/>
          <w:lang w:val="hy-AM"/>
        </w:rPr>
        <w:t>․</w:t>
      </w:r>
      <w:r w:rsidRPr="000710CC">
        <w:rPr>
          <w:rFonts w:ascii="GHEA Grapalat" w:hAnsi="GHEA Grapalat" w:cs="Times New Roman"/>
          <w:lang w:val="hy-AM"/>
        </w:rPr>
        <w:t>» ծրագրի շրջանակում։</w:t>
      </w:r>
    </w:p>
    <w:p w14:paraId="3665EE59" w14:textId="638A6BC4" w:rsidR="00F20DAB" w:rsidRPr="000710CC" w:rsidRDefault="00F20DAB" w:rsidP="00F20DAB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 xml:space="preserve">Խնդրում ենք նկատի ունենալ, որ ծրագիրը </w:t>
      </w:r>
      <w:r w:rsidRPr="000710CC">
        <w:rPr>
          <w:rFonts w:ascii="GHEA Grapalat" w:hAnsi="GHEA Grapalat" w:cs="Times New Roman"/>
          <w:b/>
          <w:bCs/>
          <w:color w:val="FF0000"/>
          <w:u w:val="single"/>
          <w:lang w:val="hy-AM"/>
        </w:rPr>
        <w:t>ա</w:t>
      </w:r>
      <w:r w:rsidR="005164D8" w:rsidRPr="000710CC">
        <w:rPr>
          <w:rFonts w:ascii="GHEA Grapalat" w:hAnsi="GHEA Grapalat" w:cs="Times New Roman"/>
          <w:b/>
          <w:bCs/>
          <w:color w:val="FF0000"/>
          <w:u w:val="single"/>
          <w:lang w:val="hy-AM"/>
        </w:rPr>
        <w:t>զատված է ԱԱՀ-ից</w:t>
      </w:r>
      <w:r w:rsidR="00527417" w:rsidRPr="000710CC">
        <w:rPr>
          <w:rFonts w:ascii="GHEA Grapalat" w:hAnsi="GHEA Grapalat" w:cs="Times New Roman"/>
          <w:lang w:val="hy-AM"/>
        </w:rPr>
        <w:t xml:space="preserve"> </w:t>
      </w:r>
      <w:r w:rsidRPr="000710CC">
        <w:rPr>
          <w:rFonts w:ascii="GHEA Grapalat" w:hAnsi="GHEA Grapalat" w:cs="Times New Roman"/>
          <w:lang w:val="hy-AM"/>
        </w:rPr>
        <w:t>։</w:t>
      </w:r>
    </w:p>
    <w:p w14:paraId="10B0AAA6" w14:textId="44985B0C" w:rsidR="0078268A" w:rsidRPr="000710CC" w:rsidRDefault="00511B4F" w:rsidP="001248DD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b/>
          <w:bCs/>
          <w:lang w:val="hy-AM"/>
        </w:rPr>
        <w:t>Պահանջվող ծառայությունները</w:t>
      </w:r>
      <w:r w:rsidR="00B9575A" w:rsidRPr="000710CC">
        <w:rPr>
          <w:rStyle w:val="FootnoteReference"/>
          <w:rFonts w:ascii="GHEA Grapalat" w:hAnsi="GHEA Grapalat" w:cs="Times New Roman"/>
          <w:b/>
          <w:bCs/>
          <w:lang w:val="hy-AM"/>
        </w:rPr>
        <w:footnoteReference w:id="1"/>
      </w:r>
    </w:p>
    <w:p w14:paraId="5E705A87" w14:textId="2CF77899" w:rsidR="00117D4D" w:rsidRPr="000710CC" w:rsidRDefault="00117D4D" w:rsidP="00117D4D">
      <w:pPr>
        <w:pStyle w:val="ListParagraph"/>
        <w:numPr>
          <w:ilvl w:val="0"/>
          <w:numId w:val="29"/>
        </w:num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>Մասնակցություն «</w:t>
      </w:r>
      <w:r w:rsidRPr="000710CC">
        <w:rPr>
          <w:rFonts w:ascii="GHEA Grapalat" w:hAnsi="GHEA Grapalat" w:cs="Times New Roman"/>
          <w:b/>
          <w:bCs/>
          <w:lang w:val="hy-AM"/>
        </w:rPr>
        <w:t>Ձեռներեցությունը հանուն Սևծովյան ավազանում կլիմային ուղղված խելացի գյուղատնտեսության»</w:t>
      </w:r>
      <w:r w:rsidRPr="000710CC">
        <w:rPr>
          <w:rFonts w:ascii="GHEA Grapalat" w:hAnsi="GHEA Grapalat" w:cs="Times New Roman"/>
          <w:lang w:val="hy-AM"/>
        </w:rPr>
        <w:t xml:space="preserve"> խորագրով հիբրիդային շարժունության սկզբունքով կարճաժամկետ  դասընթացի համատեղ մշակմանը</w:t>
      </w:r>
      <w:r w:rsidR="006F3046" w:rsidRPr="000710CC">
        <w:rPr>
          <w:rFonts w:ascii="GHEA Grapalat" w:hAnsi="GHEA Grapalat" w:cs="Times New Roman"/>
          <w:lang w:val="hy-AM"/>
        </w:rPr>
        <w:t>,</w:t>
      </w:r>
    </w:p>
    <w:p w14:paraId="783A913C" w14:textId="6AB56DAD" w:rsidR="00117D4D" w:rsidRPr="000710CC" w:rsidRDefault="00117D4D" w:rsidP="00117D4D">
      <w:pPr>
        <w:pStyle w:val="ListParagraph"/>
        <w:numPr>
          <w:ilvl w:val="0"/>
          <w:numId w:val="29"/>
        </w:num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lang w:val="hy-AM"/>
        </w:rPr>
        <w:t>«Կայուն տնտեսությունների կառավարում» մոդուլի մշակում</w:t>
      </w:r>
      <w:r w:rsidR="00C9240C" w:rsidRPr="000710CC">
        <w:rPr>
          <w:rFonts w:ascii="GHEA Grapalat" w:hAnsi="GHEA Grapalat" w:cs="Times New Roman"/>
          <w:lang w:val="hy-AM"/>
        </w:rPr>
        <w:t>։</w:t>
      </w:r>
    </w:p>
    <w:p w14:paraId="4D3D6F1F" w14:textId="5FC05AC4" w:rsidR="00253DA6" w:rsidRPr="000710CC" w:rsidRDefault="00253DA6" w:rsidP="00253DA6">
      <w:pPr>
        <w:jc w:val="both"/>
        <w:rPr>
          <w:rFonts w:ascii="GHEA Grapalat" w:hAnsi="GHEA Grapalat" w:cs="Times New Roman"/>
          <w:lang w:val="hy-AM"/>
        </w:rPr>
      </w:pPr>
      <w:r w:rsidRPr="000710CC">
        <w:rPr>
          <w:rFonts w:ascii="GHEA Grapalat" w:hAnsi="GHEA Grapalat" w:cs="Times New Roman"/>
          <w:b/>
          <w:bCs/>
          <w:lang w:val="hy-AM"/>
        </w:rPr>
        <w:t>Աշխատանքային լեզուն</w:t>
      </w:r>
      <w:r w:rsidRPr="000710CC">
        <w:rPr>
          <w:rFonts w:ascii="GHEA Grapalat" w:hAnsi="GHEA Grapalat" w:cs="Times New Roman"/>
          <w:lang w:val="hy-AM"/>
        </w:rPr>
        <w:t>՝ անգլերեն</w:t>
      </w:r>
    </w:p>
    <w:p w14:paraId="22DAEFFC" w14:textId="62B13187" w:rsidR="0078268A" w:rsidRPr="000710CC" w:rsidRDefault="00861D07" w:rsidP="001248DD">
      <w:pPr>
        <w:jc w:val="both"/>
        <w:rPr>
          <w:rFonts w:ascii="GHEA Grapalat" w:hAnsi="GHEA Grapalat" w:cs="Times New Roman"/>
          <w:b/>
          <w:bCs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b/>
          <w:bCs/>
          <w:lang w:val="hy-AM"/>
        </w:rPr>
        <w:t>Դիմելու կարգը</w:t>
      </w:r>
      <w:r w:rsidR="00163E04" w:rsidRPr="000710CC">
        <w:rPr>
          <w:rStyle w:val="FootnoteReference"/>
          <w:rFonts w:ascii="GHEA Grapalat" w:hAnsi="GHEA Grapalat" w:cs="Times New Roman"/>
          <w:b/>
          <w:bCs/>
          <w:lang w:val="hy-AM"/>
        </w:rPr>
        <w:footnoteReference w:id="2"/>
      </w:r>
    </w:p>
    <w:p w14:paraId="30C3F99B" w14:textId="3A05E056" w:rsidR="00CD2665" w:rsidRPr="000710CC" w:rsidRDefault="00CD2665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Մրցույթին դիմելու համար անհրաժեշտ է տրամադրել ՄԱՍ </w:t>
      </w:r>
      <w:r w:rsidR="00DA0E20" w:rsidRPr="000710CC">
        <w:rPr>
          <w:rFonts w:ascii="GHEA Grapalat" w:hAnsi="GHEA Grapalat" w:cs="Times New Roman"/>
          <w:sz w:val="24"/>
          <w:szCs w:val="24"/>
          <w:lang w:val="hy-AM"/>
        </w:rPr>
        <w:t>2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-ում</w:t>
      </w:r>
      <w:r w:rsidR="00057816" w:rsidRPr="000710CC">
        <w:rPr>
          <w:rFonts w:ascii="GHEA Grapalat" w:hAnsi="GHEA Grapalat" w:cs="Times New Roman"/>
          <w:sz w:val="24"/>
          <w:szCs w:val="24"/>
          <w:lang w:val="hy-AM"/>
        </w:rPr>
        <w:t xml:space="preserve"> (տե՛ս կցված)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 ներկայացված անհրաժեշտ տեղեկատվությունը։</w:t>
      </w:r>
      <w:r w:rsidR="00BE11E4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Խնդրում ենք ուշադրություն դարձնել ընտրության և բացառման չափանիշներին, որոնք ներկայացված են </w:t>
      </w:r>
      <w:r w:rsidR="00284F88"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եկլարացիայի և </w:t>
      </w:r>
      <w:r w:rsidR="00B3150E" w:rsidRPr="000710CC">
        <w:rPr>
          <w:rFonts w:ascii="GHEA Grapalat" w:hAnsi="GHEA Grapalat" w:cs="Times New Roman"/>
          <w:sz w:val="24"/>
          <w:szCs w:val="24"/>
          <w:lang w:val="hy-AM"/>
        </w:rPr>
        <w:t>դիմումի ձևում</w:t>
      </w:r>
      <w:r w:rsidR="00BE11E4" w:rsidRPr="000710CC">
        <w:rPr>
          <w:rFonts w:ascii="GHEA Grapalat" w:hAnsi="GHEA Grapalat" w:cs="Times New Roman"/>
          <w:sz w:val="24"/>
          <w:szCs w:val="24"/>
          <w:lang w:val="hy-AM"/>
        </w:rPr>
        <w:t>։</w:t>
      </w:r>
    </w:p>
    <w:p w14:paraId="2930C078" w14:textId="47681EF0" w:rsidR="00CC242A" w:rsidRPr="000710CC" w:rsidRDefault="00284F88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lastRenderedPageBreak/>
        <w:t xml:space="preserve">Խնդրում ենք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1)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անգլերեն</w:t>
      </w:r>
      <w:r w:rsidR="001E4773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լեզվ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ով ամբողջությամբ լրացված և ստորագրված </w:t>
      </w:r>
      <w:r w:rsidR="00B026E0" w:rsidRPr="000710CC">
        <w:rPr>
          <w:rFonts w:ascii="GHEA Grapalat" w:hAnsi="GHEA Grapalat" w:cs="Times New Roman"/>
          <w:sz w:val="24"/>
          <w:szCs w:val="24"/>
          <w:lang w:val="hy-AM"/>
        </w:rPr>
        <w:t xml:space="preserve">(իրավաբանական անձանց դեպքում  նաև՝ </w:t>
      </w:r>
      <w:r w:rsidR="000F01C7" w:rsidRPr="000710CC">
        <w:rPr>
          <w:rFonts w:ascii="GHEA Grapalat" w:hAnsi="GHEA Grapalat" w:cs="Times New Roman"/>
          <w:sz w:val="24"/>
          <w:szCs w:val="24"/>
          <w:lang w:val="hy-AM"/>
        </w:rPr>
        <w:t>կնքված</w:t>
      </w:r>
      <w:r w:rsidR="00B026E0" w:rsidRPr="000710CC">
        <w:rPr>
          <w:rFonts w:ascii="GHEA Grapalat" w:hAnsi="GHEA Grapalat" w:cs="Times New Roman"/>
          <w:sz w:val="24"/>
          <w:szCs w:val="24"/>
          <w:lang w:val="hy-AM"/>
        </w:rPr>
        <w:t>)</w:t>
      </w:r>
      <w:r w:rsidR="000F01C7" w:rsidRPr="000710CC">
        <w:rPr>
          <w:rFonts w:ascii="GHEA Grapalat" w:hAnsi="GHEA Grapalat" w:cs="Times New Roman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եկլարացիայի և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2)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դիմումի ձևերը</w:t>
      </w:r>
      <w:r w:rsidR="00917F9F" w:rsidRPr="000710CC">
        <w:rPr>
          <w:rFonts w:ascii="GHEA Grapalat" w:hAnsi="GHEA Grapalat" w:cs="Times New Roman"/>
          <w:sz w:val="24"/>
          <w:szCs w:val="24"/>
          <w:lang w:val="hy-AM"/>
        </w:rPr>
        <w:t xml:space="preserve">,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3) </w:t>
      </w:r>
      <w:r w:rsidR="00E53AAA" w:rsidRPr="000710CC">
        <w:rPr>
          <w:rFonts w:ascii="GHEA Grapalat" w:hAnsi="GHEA Grapalat" w:cs="Times New Roman"/>
          <w:sz w:val="24"/>
          <w:szCs w:val="24"/>
          <w:lang w:val="hy-AM"/>
        </w:rPr>
        <w:t xml:space="preserve">գնառաջարկը, </w:t>
      </w:r>
      <w:r w:rsidR="00917F9F" w:rsidRPr="000710CC">
        <w:rPr>
          <w:rFonts w:ascii="GHEA Grapalat" w:hAnsi="GHEA Grapalat" w:cs="Times New Roman"/>
          <w:sz w:val="24"/>
          <w:szCs w:val="24"/>
          <w:lang w:val="hy-AM"/>
        </w:rPr>
        <w:t xml:space="preserve">ինչպես նաև Ձեր </w:t>
      </w:r>
      <w:r w:rsidR="00500953" w:rsidRPr="000710CC">
        <w:rPr>
          <w:rFonts w:ascii="GHEA Grapalat" w:hAnsi="GHEA Grapalat" w:cs="Times New Roman"/>
          <w:sz w:val="24"/>
          <w:szCs w:val="24"/>
          <w:lang w:val="hy-AM"/>
        </w:rPr>
        <w:t xml:space="preserve">4) </w:t>
      </w:r>
      <w:r w:rsidR="00917F9F" w:rsidRPr="000710CC">
        <w:rPr>
          <w:rFonts w:ascii="GHEA Grapalat" w:hAnsi="GHEA Grapalat" w:cs="Times New Roman"/>
          <w:sz w:val="24"/>
          <w:szCs w:val="24"/>
          <w:lang w:val="hy-AM"/>
        </w:rPr>
        <w:t>ինքնակենսագրականը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 ուղարկել  </w:t>
      </w:r>
      <w:r w:rsidR="00CC242A" w:rsidRPr="000710CC">
        <w:rPr>
          <w:rFonts w:ascii="GHEA Grapalat" w:hAnsi="GHEA Grapalat" w:cs="Times New Roman"/>
          <w:sz w:val="24"/>
          <w:szCs w:val="24"/>
          <w:lang w:val="hy-AM"/>
        </w:rPr>
        <w:t xml:space="preserve">նշված բոլոր էլեկտրոնային հասցեներին միաժամանակ ոչ ուշ, քան </w:t>
      </w:r>
      <w:r w:rsidR="00FB57B5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1</w:t>
      </w:r>
      <w:r w:rsidR="00260106" w:rsidRPr="00C954D0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8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.</w:t>
      </w:r>
      <w:r w:rsidR="008967E6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0</w:t>
      </w:r>
      <w:r w:rsidR="00FB57B5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2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.202</w:t>
      </w:r>
      <w:r w:rsidR="00FB57B5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2</w:t>
      </w:r>
      <w:r w:rsidR="00F87EDE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թ</w:t>
      </w:r>
      <w:r w:rsidR="00F87EDE" w:rsidRPr="000710CC">
        <w:rPr>
          <w:rFonts w:ascii="Cambria Math" w:hAnsi="Cambria Math" w:cs="Cambria Math"/>
          <w:b/>
          <w:bCs/>
          <w:color w:val="FF0000"/>
          <w:sz w:val="24"/>
          <w:szCs w:val="24"/>
          <w:lang w:val="hy-AM"/>
        </w:rPr>
        <w:t>․</w:t>
      </w:r>
      <w:r w:rsidR="00CC242A"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, 18:00</w:t>
      </w:r>
      <w:r w:rsidR="00CC242A" w:rsidRPr="000710CC">
        <w:rPr>
          <w:rFonts w:ascii="GHEA Grapalat" w:hAnsi="GHEA Grapalat" w:cs="Times New Roman"/>
          <w:sz w:val="24"/>
          <w:szCs w:val="24"/>
          <w:lang w:val="hy-AM"/>
        </w:rPr>
        <w:t>՝</w:t>
      </w:r>
    </w:p>
    <w:bookmarkStart w:id="2" w:name="_Hlk64551049"/>
    <w:p w14:paraId="507394AD" w14:textId="1BEC4D64" w:rsidR="00877A8F" w:rsidRPr="000710CC" w:rsidRDefault="00390C50" w:rsidP="00026C6A">
      <w:pPr>
        <w:pStyle w:val="ListParagraph"/>
        <w:numPr>
          <w:ilvl w:val="0"/>
          <w:numId w:val="27"/>
        </w:numPr>
        <w:spacing w:after="0"/>
        <w:rPr>
          <w:rFonts w:ascii="GHEA Grapalat" w:hAnsi="GHEA Grapalat"/>
        </w:rPr>
      </w:pPr>
      <w:r w:rsidRPr="000710CC">
        <w:fldChar w:fldCharType="begin"/>
      </w:r>
      <w:r w:rsidRPr="000710CC">
        <w:rPr>
          <w:rFonts w:ascii="GHEA Grapalat" w:hAnsi="GHEA Grapalat"/>
        </w:rPr>
        <w:instrText xml:space="preserve"> HYPERLINK "mailto:lilith@icare.am" </w:instrText>
      </w:r>
      <w:r w:rsidRPr="000710CC">
        <w:fldChar w:fldCharType="separate"/>
      </w:r>
      <w:r w:rsidR="00CC242A" w:rsidRPr="000710CC">
        <w:rPr>
          <w:rStyle w:val="Hyperlink"/>
          <w:rFonts w:ascii="GHEA Grapalat" w:hAnsi="GHEA Grapalat"/>
        </w:rPr>
        <w:t>lilith@icare.am</w:t>
      </w:r>
      <w:r w:rsidRPr="000710CC">
        <w:rPr>
          <w:rStyle w:val="Hyperlink"/>
          <w:rFonts w:ascii="GHEA Grapalat" w:hAnsi="GHEA Grapalat"/>
        </w:rPr>
        <w:fldChar w:fldCharType="end"/>
      </w:r>
      <w:r w:rsidR="00284F88" w:rsidRPr="000710CC">
        <w:rPr>
          <w:rFonts w:ascii="GHEA Grapalat" w:hAnsi="GHEA Grapalat"/>
        </w:rPr>
        <w:t xml:space="preserve"> </w:t>
      </w:r>
      <w:r w:rsidR="006F4FFB" w:rsidRPr="000710CC">
        <w:rPr>
          <w:rFonts w:ascii="GHEA Grapalat" w:hAnsi="GHEA Grapalat"/>
          <w:lang w:val="hy-AM"/>
        </w:rPr>
        <w:t>,</w:t>
      </w:r>
    </w:p>
    <w:p w14:paraId="04A42AA6" w14:textId="6189F386" w:rsidR="00CC242A" w:rsidRPr="000710CC" w:rsidRDefault="00C52032" w:rsidP="00026C6A">
      <w:pPr>
        <w:pStyle w:val="ListParagraph"/>
        <w:numPr>
          <w:ilvl w:val="0"/>
          <w:numId w:val="27"/>
        </w:numPr>
        <w:spacing w:after="0"/>
        <w:rPr>
          <w:rFonts w:ascii="GHEA Grapalat" w:hAnsi="GHEA Grapalat"/>
        </w:rPr>
      </w:pPr>
      <w:hyperlink r:id="rId8" w:history="1">
        <w:r w:rsidR="00CC242A" w:rsidRPr="000710CC">
          <w:rPr>
            <w:rStyle w:val="Hyperlink"/>
            <w:rFonts w:ascii="GHEA Grapalat" w:hAnsi="GHEA Grapalat"/>
          </w:rPr>
          <w:t>lilithavdalyan@gmail.com</w:t>
        </w:r>
      </w:hyperlink>
      <w:r w:rsidR="006F4FFB" w:rsidRPr="000710CC">
        <w:rPr>
          <w:rFonts w:ascii="GHEA Grapalat" w:hAnsi="GHEA Grapalat"/>
          <w:lang w:val="hy-AM"/>
        </w:rPr>
        <w:t xml:space="preserve"> ,</w:t>
      </w:r>
    </w:p>
    <w:p w14:paraId="0179A14D" w14:textId="5A5D6802" w:rsidR="005D6418" w:rsidRPr="000710CC" w:rsidRDefault="00C52032" w:rsidP="008D11A0">
      <w:pPr>
        <w:pStyle w:val="ListParagraph"/>
        <w:numPr>
          <w:ilvl w:val="0"/>
          <w:numId w:val="27"/>
        </w:numPr>
        <w:rPr>
          <w:rFonts w:ascii="GHEA Grapalat" w:hAnsi="GHEA Grapalat"/>
        </w:rPr>
      </w:pPr>
      <w:hyperlink r:id="rId9" w:history="1">
        <w:r w:rsidR="005D1F30" w:rsidRPr="000710CC">
          <w:rPr>
            <w:rStyle w:val="Hyperlink"/>
            <w:rFonts w:ascii="GHEA Grapalat" w:hAnsi="GHEA Grapalat"/>
          </w:rPr>
          <w:t>hovh.anna.isyan@gmail.com</w:t>
        </w:r>
      </w:hyperlink>
      <w:r w:rsidR="006F4FFB" w:rsidRPr="000710CC">
        <w:rPr>
          <w:rFonts w:ascii="GHEA Grapalat" w:hAnsi="GHEA Grapalat"/>
          <w:lang w:val="hy-AM"/>
        </w:rPr>
        <w:t>։</w:t>
      </w:r>
    </w:p>
    <w:bookmarkEnd w:id="2"/>
    <w:p w14:paraId="60C3BCB6" w14:textId="2153EA96" w:rsidR="003B5CD3" w:rsidRPr="000710CC" w:rsidRDefault="003B5CD3" w:rsidP="001248DD">
      <w:pPr>
        <w:jc w:val="both"/>
        <w:rPr>
          <w:rFonts w:ascii="GHEA Grapalat" w:hAnsi="GHEA Grapalat" w:cs="Times New Roman"/>
          <w:sz w:val="24"/>
          <w:szCs w:val="24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Ընտրությունը կատարվելու է </w:t>
      </w:r>
      <w:r w:rsidRPr="000710CC">
        <w:rPr>
          <w:rFonts w:ascii="GHEA Grapalat" w:hAnsi="GHEA Grapalat" w:cs="Times New Roman"/>
          <w:b/>
          <w:bCs/>
          <w:color w:val="FF0000"/>
          <w:sz w:val="24"/>
          <w:szCs w:val="24"/>
          <w:lang w:val="hy-AM"/>
        </w:rPr>
        <w:t>որակ՝ գնի դիմաց</w:t>
      </w:r>
      <w:r w:rsidRPr="000710CC">
        <w:rPr>
          <w:rFonts w:ascii="GHEA Grapalat" w:hAnsi="GHEA Grapalat" w:cs="Times New Roman"/>
          <w:color w:val="FF0000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>սկզբունքով</w:t>
      </w:r>
      <w:r w:rsidR="0066064D" w:rsidRPr="000710CC">
        <w:rPr>
          <w:rFonts w:ascii="GHEA Grapalat" w:hAnsi="GHEA Grapalat" w:cs="Times New Roman"/>
          <w:sz w:val="24"/>
          <w:szCs w:val="24"/>
        </w:rPr>
        <w:t xml:space="preserve"> (ANNEX 1):</w:t>
      </w:r>
    </w:p>
    <w:p w14:paraId="7CB3C92A" w14:textId="77777777" w:rsidR="006759A3" w:rsidRPr="000710CC" w:rsidRDefault="006759A3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</w:p>
    <w:p w14:paraId="0DF6023C" w14:textId="150C5B01" w:rsidR="0078268A" w:rsidRPr="000710CC" w:rsidRDefault="003B5CD3" w:rsidP="001248DD">
      <w:pPr>
        <w:jc w:val="both"/>
        <w:rPr>
          <w:rFonts w:ascii="GHEA Grapalat" w:hAnsi="GHEA Grapalat" w:cs="Times New Roman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Դիմորդը պետք է հաշվի առնի, որ իր պատասխանատվության ներքո է, որպեսզի դիմումը լինի ամբողջական, ավարտուն և ճիշտ կերպով լրացված, </w:t>
      </w:r>
      <w:r w:rsidR="00D60759" w:rsidRPr="000710CC">
        <w:rPr>
          <w:rFonts w:ascii="GHEA Grapalat" w:hAnsi="GHEA Grapalat" w:cs="Times New Roman"/>
          <w:sz w:val="24"/>
          <w:szCs w:val="24"/>
          <w:lang w:val="hy-AM"/>
        </w:rPr>
        <w:t>էլեկտրոնային</w:t>
      </w:r>
      <w:r w:rsidR="001C4659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նամակին</w:t>
      </w:r>
      <w:r w:rsidR="00D60759" w:rsidRPr="000710CC">
        <w:rPr>
          <w:rFonts w:ascii="GHEA Grapalat" w:hAnsi="GHEA Grapalat" w:cs="Times New Roman"/>
          <w:sz w:val="24"/>
          <w:szCs w:val="24"/>
          <w:lang w:val="hy-AM"/>
        </w:rPr>
        <w:t xml:space="preserve"> կցված</w:t>
      </w:r>
      <w:r w:rsidR="00BA783B" w:rsidRPr="000710CC">
        <w:rPr>
          <w:rFonts w:ascii="GHEA Grapalat" w:hAnsi="GHEA Grapalat" w:cs="Times New Roman"/>
          <w:sz w:val="24"/>
          <w:szCs w:val="24"/>
          <w:lang w:val="hy-AM"/>
        </w:rPr>
        <w:t xml:space="preserve">, 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համապատասխանի նշված </w:t>
      </w:r>
      <w:r w:rsidR="00DB5B79" w:rsidRPr="000710CC">
        <w:rPr>
          <w:rFonts w:ascii="GHEA Grapalat" w:hAnsi="GHEA Grapalat" w:cs="Times New Roman"/>
          <w:sz w:val="24"/>
          <w:szCs w:val="24"/>
          <w:lang w:val="hy-AM"/>
        </w:rPr>
        <w:t>չափանիշներին</w:t>
      </w:r>
      <w:r w:rsidRPr="000710CC">
        <w:rPr>
          <w:rFonts w:ascii="GHEA Grapalat" w:hAnsi="GHEA Grapalat" w:cs="Times New Roman"/>
          <w:sz w:val="24"/>
          <w:szCs w:val="24"/>
          <w:lang w:val="hy-AM"/>
        </w:rPr>
        <w:t xml:space="preserve"> և պահանջներին և լինի ուղարկված նախքան վերջնաժամկետը:</w:t>
      </w:r>
    </w:p>
    <w:p w14:paraId="3B7CEEDB" w14:textId="64DE5793" w:rsidR="008B5D20" w:rsidRPr="000710CC" w:rsidRDefault="001E4773" w:rsidP="001248DD">
      <w:pPr>
        <w:jc w:val="both"/>
        <w:rPr>
          <w:rFonts w:ascii="GHEA Grapalat" w:hAnsi="GHEA Grapalat" w:cs="Times New Roman"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i/>
          <w:iCs/>
          <w:sz w:val="24"/>
          <w:szCs w:val="24"/>
          <w:lang w:val="hy-AM"/>
        </w:rPr>
        <w:t>Ակնկալում ենք մոտ ապագայում համագործակցել Ձեզ հետ և սպասում ենք Ձեր պատասխանին։</w:t>
      </w:r>
    </w:p>
    <w:p w14:paraId="48D56087" w14:textId="42C7BFA5" w:rsidR="007A4781" w:rsidRPr="000710CC" w:rsidRDefault="001E4773" w:rsidP="001248DD">
      <w:pPr>
        <w:jc w:val="both"/>
        <w:rPr>
          <w:rFonts w:ascii="GHEA Grapalat" w:hAnsi="GHEA Grapalat" w:cs="Times New Roman"/>
          <w:i/>
          <w:i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i/>
          <w:iCs/>
          <w:sz w:val="24"/>
          <w:szCs w:val="24"/>
          <w:lang w:val="hy-AM"/>
        </w:rPr>
        <w:t>Հարգանքով՝</w:t>
      </w:r>
    </w:p>
    <w:p w14:paraId="701BE83F" w14:textId="77777777" w:rsidR="00331528" w:rsidRPr="000710CC" w:rsidRDefault="00331528" w:rsidP="007D3433">
      <w:pPr>
        <w:spacing w:after="0"/>
        <w:jc w:val="both"/>
        <w:rPr>
          <w:rFonts w:ascii="GHEA Grapalat" w:hAnsi="GHEA Grapalat" w:cs="Times New Roman"/>
          <w:b/>
          <w:bCs/>
          <w:sz w:val="24"/>
          <w:szCs w:val="24"/>
          <w:lang w:val="hy-AM"/>
        </w:rPr>
      </w:pPr>
    </w:p>
    <w:p w14:paraId="7F4863D6" w14:textId="53188E67" w:rsidR="00224C24" w:rsidRPr="000710CC" w:rsidRDefault="001E4773" w:rsidP="001248DD">
      <w:pPr>
        <w:jc w:val="both"/>
        <w:rPr>
          <w:rFonts w:ascii="GHEA Grapalat" w:hAnsi="GHEA Grapalat" w:cs="Times New Roman"/>
          <w:b/>
          <w:bCs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b/>
          <w:bCs/>
          <w:sz w:val="24"/>
          <w:szCs w:val="24"/>
          <w:lang w:val="hy-AM"/>
        </w:rPr>
        <w:t>Լիլիթ Ավդալյան</w:t>
      </w:r>
    </w:p>
    <w:p w14:paraId="1CBBED29" w14:textId="77777777" w:rsidR="009D5FA7" w:rsidRPr="000710CC" w:rsidRDefault="009D5FA7" w:rsidP="009D5FA7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Նախագծի համակարգող</w:t>
      </w:r>
    </w:p>
    <w:p w14:paraId="79EC14CD" w14:textId="1534EA60" w:rsidR="00C17E70" w:rsidRPr="000710CC" w:rsidRDefault="00C17E70" w:rsidP="00C17E70">
      <w:pPr>
        <w:spacing w:after="0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Բջջ</w:t>
      </w:r>
      <w:r w:rsidRPr="000710CC">
        <w:rPr>
          <w:rFonts w:ascii="Cambria Math" w:hAnsi="Cambria Math" w:cs="Cambria Math"/>
          <w:color w:val="000000"/>
          <w:sz w:val="24"/>
          <w:szCs w:val="24"/>
          <w:lang w:val="hy-AM"/>
        </w:rPr>
        <w:t>․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՝ 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="0077312F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(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+374</w:t>
      </w:r>
      <w:r w:rsidR="0077312F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)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96 996633</w:t>
      </w:r>
    </w:p>
    <w:p w14:paraId="70E6EE23" w14:textId="371E027E" w:rsidR="00C17E70" w:rsidRPr="000710CC" w:rsidRDefault="00C17E70" w:rsidP="00C17E70">
      <w:pPr>
        <w:spacing w:after="0" w:line="240" w:lineRule="auto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Էլ</w:t>
      </w:r>
      <w:r w:rsidRPr="000710CC">
        <w:rPr>
          <w:rFonts w:ascii="Cambria Math" w:hAnsi="Cambria Math" w:cs="Cambria Math"/>
          <w:color w:val="000000"/>
          <w:sz w:val="24"/>
          <w:szCs w:val="24"/>
          <w:lang w:val="hy-AM"/>
        </w:rPr>
        <w:t>․</w:t>
      </w:r>
      <w:r w:rsidR="0007666A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հասցե՝</w:t>
      </w:r>
      <w:r w:rsidRPr="000710CC">
        <w:rPr>
          <w:rFonts w:ascii="Calibri" w:hAnsi="Calibri" w:cs="Calibri"/>
          <w:color w:val="000000"/>
          <w:sz w:val="24"/>
          <w:szCs w:val="24"/>
          <w:lang w:val="hy-AM"/>
        </w:rPr>
        <w:t> 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hyperlink r:id="rId10" w:history="1">
        <w:r w:rsidRPr="000710CC">
          <w:rPr>
            <w:rStyle w:val="Hyperlink"/>
            <w:rFonts w:ascii="GHEA Grapalat" w:hAnsi="GHEA Grapalat" w:cs="Times New Roman"/>
            <w:sz w:val="24"/>
            <w:szCs w:val="24"/>
            <w:lang w:val="hy-AM"/>
          </w:rPr>
          <w:t>lilith@icare.am</w:t>
        </w:r>
      </w:hyperlink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</w:t>
      </w:r>
    </w:p>
    <w:p w14:paraId="51C20EBB" w14:textId="59701A7A" w:rsidR="009D5FA7" w:rsidRPr="000710CC" w:rsidRDefault="009D5FA7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3CB4AA0A" w14:textId="77777777" w:rsidR="00C17E70" w:rsidRPr="000710CC" w:rsidRDefault="00C17E70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442314EE" w14:textId="2286B103" w:rsidR="009D5FA7" w:rsidRPr="000710CC" w:rsidRDefault="009D5FA7" w:rsidP="001248DD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«Անդրսահմանային դաշինք հանուն Սևծովյան ավազանում կլիմային ուղղված և կանաչ գյուղատնտեսության» (AGREEN, BSB-1135) նախագիծ</w:t>
      </w:r>
    </w:p>
    <w:p w14:paraId="677BCB73" w14:textId="4FDD46EE" w:rsidR="00C17E70" w:rsidRPr="000710CC" w:rsidRDefault="00C17E70" w:rsidP="00C17E70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Ագրոբիզնեսի հետազոտությունների և կրթության միջազգային կենտրոն</w:t>
      </w:r>
      <w:r w:rsidR="00CE71FB"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 xml:space="preserve">  (ICARE)</w:t>
      </w: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 xml:space="preserve"> հիմնադրամ</w:t>
      </w:r>
    </w:p>
    <w:p w14:paraId="6A2D044D" w14:textId="77777777" w:rsidR="00ED375C" w:rsidRPr="000710CC" w:rsidRDefault="00ED375C" w:rsidP="00C17E70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</w:p>
    <w:p w14:paraId="09D0BA14" w14:textId="7B18316C" w:rsidR="00C17E70" w:rsidRPr="000710CC" w:rsidRDefault="00C17E70" w:rsidP="00C17E70">
      <w:pPr>
        <w:spacing w:after="0"/>
        <w:jc w:val="both"/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Հասցե</w:t>
      </w:r>
      <w:r w:rsidR="00582B15"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՝</w:t>
      </w:r>
      <w:r w:rsidR="00582B15"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74 Տերյան փ</w:t>
      </w:r>
      <w:r w:rsidRPr="000710CC">
        <w:rPr>
          <w:rStyle w:val="gmaildefault"/>
          <w:rFonts w:ascii="Cambria Math" w:hAnsi="Cambria Math" w:cs="Cambria Math"/>
          <w:color w:val="000000"/>
          <w:sz w:val="24"/>
          <w:szCs w:val="24"/>
          <w:lang w:val="hy-AM"/>
        </w:rPr>
        <w:t>․</w:t>
      </w: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, Երևան 0009, ՀՀ</w:t>
      </w:r>
    </w:p>
    <w:p w14:paraId="4CF1FDD7" w14:textId="6AC3527C" w:rsidR="001A78C3" w:rsidRPr="000710CC" w:rsidRDefault="00582B15" w:rsidP="00EB4A81">
      <w:pPr>
        <w:spacing w:after="0"/>
        <w:jc w:val="both"/>
        <w:rPr>
          <w:rFonts w:ascii="GHEA Grapalat" w:hAnsi="GHEA Grapalat" w:cs="Times New Roman"/>
          <w:color w:val="000000"/>
          <w:sz w:val="24"/>
          <w:szCs w:val="24"/>
          <w:lang w:val="hy-AM"/>
        </w:rPr>
      </w:pP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Հեռ</w:t>
      </w:r>
      <w:r w:rsidRPr="000710CC">
        <w:rPr>
          <w:rStyle w:val="gmaildefault"/>
          <w:rFonts w:ascii="Cambria Math" w:hAnsi="Cambria Math" w:cs="Cambria Math"/>
          <w:color w:val="000000"/>
          <w:sz w:val="24"/>
          <w:szCs w:val="24"/>
          <w:lang w:val="hy-AM"/>
        </w:rPr>
        <w:t>․</w:t>
      </w: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՝</w:t>
      </w: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ab/>
      </w:r>
      <w:r w:rsidR="009A30A6" w:rsidRPr="000710CC">
        <w:rPr>
          <w:rStyle w:val="gmaildefault"/>
          <w:rFonts w:ascii="GHEA Grapalat" w:hAnsi="GHEA Grapalat" w:cs="Times New Roman"/>
          <w:color w:val="000000"/>
          <w:sz w:val="24"/>
          <w:szCs w:val="24"/>
          <w:lang w:val="hy-AM"/>
        </w:rPr>
        <w:t>(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+37410</w:t>
      </w:r>
      <w:r w:rsidR="009A30A6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)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52 28 39</w:t>
      </w:r>
      <w:r w:rsidR="009C4E13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</w:t>
      </w:r>
      <w:r w:rsidR="006E2725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/</w:t>
      </w:r>
      <w:r w:rsidR="009C4E13"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 xml:space="preserve"> </w:t>
      </w:r>
      <w:r w:rsidRPr="000710CC">
        <w:rPr>
          <w:rFonts w:ascii="GHEA Grapalat" w:hAnsi="GHEA Grapalat" w:cs="Times New Roman"/>
          <w:color w:val="000000"/>
          <w:sz w:val="24"/>
          <w:szCs w:val="24"/>
          <w:lang w:val="hy-AM"/>
        </w:rPr>
        <w:t>56 41 77</w:t>
      </w:r>
    </w:p>
    <w:sectPr w:rsidR="001A78C3" w:rsidRPr="000710CC" w:rsidSect="007A4781">
      <w:headerReference w:type="default" r:id="rId11"/>
      <w:footerReference w:type="default" r:id="rId12"/>
      <w:pgSz w:w="11906" w:h="16838" w:code="9"/>
      <w:pgMar w:top="1440" w:right="1530" w:bottom="1350" w:left="1440" w:header="180" w:footer="3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3742B" w14:textId="77777777" w:rsidR="00C52032" w:rsidRDefault="00C52032" w:rsidP="008515C6">
      <w:pPr>
        <w:spacing w:after="0" w:line="240" w:lineRule="auto"/>
      </w:pPr>
      <w:r>
        <w:separator/>
      </w:r>
    </w:p>
  </w:endnote>
  <w:endnote w:type="continuationSeparator" w:id="0">
    <w:p w14:paraId="6FCA9127" w14:textId="77777777" w:rsidR="00C52032" w:rsidRDefault="00C52032" w:rsidP="00851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albaum Display Light">
    <w:altName w:val="Walbaum Display Light"/>
    <w:charset w:val="00"/>
    <w:family w:val="roman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HEA Grapalat">
    <w:altName w:val="Franklin Gothic Medium Cond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30" w:type="dxa"/>
      <w:jc w:val="center"/>
      <w:tblBorders>
        <w:top w:val="single" w:sz="12" w:space="0" w:color="538135" w:themeColor="accent6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30"/>
    </w:tblGrid>
    <w:tr w:rsidR="0075393D" w14:paraId="2FFADFDA" w14:textId="77777777" w:rsidTr="00751179">
      <w:trPr>
        <w:trHeight w:val="525"/>
        <w:jc w:val="center"/>
      </w:trPr>
      <w:tc>
        <w:tcPr>
          <w:tcW w:w="10230" w:type="dxa"/>
        </w:tcPr>
        <w:p w14:paraId="466A7334" w14:textId="77777777" w:rsidR="0075393D" w:rsidRPr="003E5473" w:rsidRDefault="0075393D" w:rsidP="008A0A7E">
          <w:pPr>
            <w:pStyle w:val="Footer"/>
            <w:ind w:left="-540"/>
            <w:jc w:val="center"/>
            <w:rPr>
              <w:rFonts w:ascii="Arial Armenian" w:hAnsi="Arial Armenian"/>
              <w:color w:val="808080"/>
              <w:sz w:val="16"/>
            </w:rPr>
          </w:pPr>
          <w:r w:rsidRPr="003E5473">
            <w:rPr>
              <w:rFonts w:ascii="Arial Armenian" w:hAnsi="Arial Armenian"/>
              <w:color w:val="808080"/>
              <w:sz w:val="16"/>
            </w:rPr>
            <w:t xml:space="preserve">î»ñÛ³Ý 74, ºñ¨³Ý 0009, Ð³Û³ëï³Ý • Ð»é.` (37410) 522839, 587957 • ü³ùë` (37410) 566221 • ¾É öáëï </w:t>
          </w:r>
          <w:hyperlink r:id="rId1" w:history="1">
            <w:r w:rsidRPr="00765B6A">
              <w:rPr>
                <w:rStyle w:val="Hyperlink"/>
                <w:rFonts w:ascii="Arial Armenian" w:hAnsi="Arial Armenian"/>
                <w:sz w:val="16"/>
              </w:rPr>
              <w:t>info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@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icare</w:t>
            </w:r>
            <w:r w:rsidRPr="003E5473">
              <w:rPr>
                <w:rStyle w:val="Hyperlink"/>
                <w:rFonts w:ascii="Arial Armenian" w:hAnsi="Arial Armenian"/>
                <w:sz w:val="16"/>
              </w:rPr>
              <w:t>.</w:t>
            </w:r>
            <w:r w:rsidRPr="00765B6A">
              <w:rPr>
                <w:rStyle w:val="Hyperlink"/>
                <w:rFonts w:ascii="Arial Armenian" w:hAnsi="Arial Armenian"/>
                <w:sz w:val="16"/>
              </w:rPr>
              <w:t>am</w:t>
            </w:r>
          </w:hyperlink>
        </w:p>
        <w:p w14:paraId="6AC5592C" w14:textId="2501FC56" w:rsidR="0075393D" w:rsidRPr="008A0A7E" w:rsidRDefault="0075393D" w:rsidP="008A0A7E">
          <w:pPr>
            <w:pStyle w:val="Footer"/>
            <w:ind w:left="-540"/>
            <w:jc w:val="center"/>
            <w:rPr>
              <w:rFonts w:ascii="Arial Armenian" w:hAnsi="Arial Armenian"/>
              <w:color w:val="0000FF"/>
              <w:sz w:val="18"/>
            </w:rPr>
          </w:pPr>
          <w:r>
            <w:rPr>
              <w:rFonts w:ascii="Arial Armenian" w:hAnsi="Arial Armenian"/>
              <w:color w:val="808080"/>
              <w:sz w:val="18"/>
            </w:rPr>
            <w:t xml:space="preserve">74 Teryan Street, Yerevan </w:t>
          </w:r>
          <w:r>
            <w:rPr>
              <w:rFonts w:ascii="Arial Armenian" w:hAnsi="Arial Armenian"/>
              <w:color w:val="808080"/>
              <w:sz w:val="16"/>
            </w:rPr>
            <w:t>0009</w:t>
          </w:r>
          <w:r>
            <w:rPr>
              <w:rFonts w:ascii="Arial Armenian" w:hAnsi="Arial Armenian"/>
              <w:color w:val="808080"/>
              <w:sz w:val="18"/>
            </w:rPr>
            <w:t xml:space="preserve">, Armenia  • Tel.: (37410) 522839, 587957  • Fax.: (37410) 566221  • Email </w:t>
          </w:r>
          <w:hyperlink r:id="rId2" w:history="1">
            <w:r w:rsidRPr="00765B6A">
              <w:rPr>
                <w:rStyle w:val="Hyperlink"/>
                <w:rFonts w:ascii="Arial Armenian" w:hAnsi="Arial Armenian"/>
                <w:sz w:val="18"/>
              </w:rPr>
              <w:t>info@icare.am</w:t>
            </w:r>
          </w:hyperlink>
        </w:p>
      </w:tc>
    </w:tr>
  </w:tbl>
  <w:p w14:paraId="44BE761B" w14:textId="77777777" w:rsidR="0075393D" w:rsidRPr="008A0A7E" w:rsidRDefault="0075393D" w:rsidP="008A0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2DAFD" w14:textId="77777777" w:rsidR="00C52032" w:rsidRDefault="00C52032" w:rsidP="008515C6">
      <w:pPr>
        <w:spacing w:after="0" w:line="240" w:lineRule="auto"/>
      </w:pPr>
      <w:r>
        <w:separator/>
      </w:r>
    </w:p>
  </w:footnote>
  <w:footnote w:type="continuationSeparator" w:id="0">
    <w:p w14:paraId="57FB9245" w14:textId="77777777" w:rsidR="00C52032" w:rsidRDefault="00C52032" w:rsidP="008515C6">
      <w:pPr>
        <w:spacing w:after="0" w:line="240" w:lineRule="auto"/>
      </w:pPr>
      <w:r>
        <w:continuationSeparator/>
      </w:r>
    </w:p>
  </w:footnote>
  <w:footnote w:id="1">
    <w:p w14:paraId="23E9B5BA" w14:textId="2AC5BCE7" w:rsidR="00B9575A" w:rsidRPr="000710CC" w:rsidRDefault="00B9575A">
      <w:pPr>
        <w:pStyle w:val="FootnoteText"/>
        <w:rPr>
          <w:rFonts w:ascii="GHEA Grapalat" w:hAnsi="GHEA Grapalat"/>
          <w:lang w:val="hy-AM"/>
        </w:rPr>
      </w:pPr>
      <w:r w:rsidRPr="000710CC">
        <w:rPr>
          <w:rStyle w:val="FootnoteReference"/>
          <w:rFonts w:ascii="GHEA Grapalat" w:hAnsi="GHEA Grapalat"/>
        </w:rPr>
        <w:footnoteRef/>
      </w:r>
      <w:r w:rsidRPr="000710CC">
        <w:rPr>
          <w:rFonts w:ascii="GHEA Grapalat" w:hAnsi="GHEA Grapalat"/>
        </w:rPr>
        <w:t xml:space="preserve"> </w:t>
      </w:r>
      <w:r w:rsidRPr="000710CC">
        <w:rPr>
          <w:rFonts w:ascii="GHEA Grapalat" w:hAnsi="GHEA Grapalat"/>
          <w:lang w:val="hy-AM"/>
        </w:rPr>
        <w:t xml:space="preserve">Պահանջվող ծառայության </w:t>
      </w:r>
      <w:r w:rsidRPr="000710CC">
        <w:rPr>
          <w:rFonts w:ascii="GHEA Grapalat" w:hAnsi="GHEA Grapalat"/>
        </w:rPr>
        <w:t>մանրամասները տե՛ս հայտարարության անգլերեն տարբերակում</w:t>
      </w:r>
    </w:p>
  </w:footnote>
  <w:footnote w:id="2">
    <w:p w14:paraId="42C5F2D1" w14:textId="4C153710" w:rsidR="00163E04" w:rsidRPr="000710CC" w:rsidRDefault="00163E04">
      <w:pPr>
        <w:pStyle w:val="FootnoteText"/>
        <w:rPr>
          <w:rFonts w:ascii="GHEA Grapalat" w:hAnsi="GHEA Grapalat"/>
          <w:lang w:val="hy-AM"/>
        </w:rPr>
      </w:pPr>
      <w:r w:rsidRPr="000710CC">
        <w:rPr>
          <w:rStyle w:val="FootnoteReference"/>
          <w:rFonts w:ascii="GHEA Grapalat" w:hAnsi="GHEA Grapalat"/>
        </w:rPr>
        <w:footnoteRef/>
      </w:r>
      <w:r w:rsidRPr="000710CC">
        <w:rPr>
          <w:rFonts w:ascii="GHEA Grapalat" w:hAnsi="GHEA Grapalat"/>
          <w:lang w:val="hy-AM"/>
        </w:rPr>
        <w:t xml:space="preserve"> Դիմորդին առաջադրվող պահանջները տե՛ս անգլերենն տարբերակում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8A988" w14:textId="3005A5AD" w:rsidR="0075393D" w:rsidRDefault="0075393D">
    <w:pPr>
      <w:pStyle w:val="Header"/>
    </w:pPr>
  </w:p>
  <w:tbl>
    <w:tblPr>
      <w:tblW w:w="11160" w:type="dxa"/>
      <w:tblInd w:w="-895" w:type="dxa"/>
      <w:tblBorders>
        <w:bottom w:val="thickThinMediumGap" w:sz="18" w:space="0" w:color="538135" w:themeColor="accent6" w:themeShade="BF"/>
      </w:tblBorders>
      <w:tblLayout w:type="fixed"/>
      <w:tblLook w:val="01E0" w:firstRow="1" w:lastRow="1" w:firstColumn="1" w:lastColumn="1" w:noHBand="0" w:noVBand="0"/>
    </w:tblPr>
    <w:tblGrid>
      <w:gridCol w:w="4140"/>
      <w:gridCol w:w="2520"/>
      <w:gridCol w:w="4500"/>
    </w:tblGrid>
    <w:tr w:rsidR="0075393D" w:rsidRPr="00D22A08" w14:paraId="45D36D5B" w14:textId="77777777" w:rsidTr="0081097C">
      <w:trPr>
        <w:trHeight w:val="1890"/>
      </w:trPr>
      <w:tc>
        <w:tcPr>
          <w:tcW w:w="4140" w:type="dxa"/>
          <w:shd w:val="clear" w:color="auto" w:fill="auto"/>
        </w:tcPr>
        <w:p w14:paraId="401BB498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rPr>
              <w:rFonts w:ascii="Arial" w:hAnsi="Arial"/>
              <w:caps/>
              <w:noProof/>
              <w:sz w:val="23"/>
            </w:rPr>
          </w:pPr>
        </w:p>
        <w:p w14:paraId="01EC024A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</w:p>
        <w:p w14:paraId="562086E8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INTERNATIONAL Center for</w:t>
          </w:r>
        </w:p>
        <w:p w14:paraId="38E44AB3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Agribusiness Research and</w:t>
          </w:r>
        </w:p>
        <w:p w14:paraId="29128C65" w14:textId="77777777" w:rsidR="0075393D" w:rsidRPr="00D22A08" w:rsidRDefault="0075393D" w:rsidP="008515C6">
          <w:pPr>
            <w:pStyle w:val="Header"/>
            <w:keepLines/>
            <w:tabs>
              <w:tab w:val="left" w:pos="1080"/>
            </w:tabs>
            <w:ind w:left="72"/>
            <w:jc w:val="center"/>
            <w:rPr>
              <w:rFonts w:ascii="Arial" w:hAnsi="Arial"/>
              <w:caps/>
              <w:noProof/>
            </w:rPr>
          </w:pPr>
          <w:r w:rsidRPr="00D22A08">
            <w:rPr>
              <w:rFonts w:ascii="Arial" w:hAnsi="Arial"/>
              <w:caps/>
              <w:noProof/>
            </w:rPr>
            <w:t>Education Foundation</w:t>
          </w:r>
        </w:p>
      </w:tc>
      <w:tc>
        <w:tcPr>
          <w:tcW w:w="2520" w:type="dxa"/>
          <w:shd w:val="clear" w:color="auto" w:fill="auto"/>
        </w:tcPr>
        <w:p w14:paraId="47A0D096" w14:textId="54DF2D11" w:rsidR="0075393D" w:rsidRPr="00D22A08" w:rsidRDefault="0075393D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" w:hAnsi="Arial"/>
              <w:caps/>
              <w:noProof/>
              <w:sz w:val="24"/>
            </w:rPr>
          </w:pPr>
          <w:r w:rsidRPr="00D22A08">
            <w:rPr>
              <w:rFonts w:ascii="Arial" w:hAnsi="Arial"/>
              <w:caps/>
              <w:noProof/>
              <w:sz w:val="24"/>
            </w:rPr>
            <w:drawing>
              <wp:inline distT="0" distB="0" distL="0" distR="0" wp14:anchorId="047CBAEC" wp14:editId="3BC14039">
                <wp:extent cx="1003300" cy="1085850"/>
                <wp:effectExtent l="0" t="0" r="6350" b="0"/>
                <wp:docPr id="24" name="Picture 24" descr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3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shd w:val="clear" w:color="auto" w:fill="auto"/>
        </w:tcPr>
        <w:p w14:paraId="7F6EF8C8" w14:textId="77777777" w:rsidR="0075393D" w:rsidRPr="00D22A08" w:rsidRDefault="0075393D" w:rsidP="008515C6">
          <w:pPr>
            <w:pStyle w:val="Header"/>
            <w:keepLines/>
            <w:rPr>
              <w:rFonts w:ascii="Arial" w:hAnsi="Arial"/>
              <w:noProof/>
              <w:sz w:val="21"/>
            </w:rPr>
          </w:pPr>
        </w:p>
        <w:p w14:paraId="5F4B1F3E" w14:textId="77777777" w:rsidR="0075393D" w:rsidRPr="00D22A08" w:rsidRDefault="0075393D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</w:p>
        <w:p w14:paraId="5FFA80D6" w14:textId="77777777" w:rsidR="0075393D" w:rsidRPr="00D22A08" w:rsidRDefault="0075393D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²¶ðà´Æ¼ÜºêÆ Ðºî²¼àîàôÂÚàôÜÜºðÆ</w:t>
          </w:r>
        </w:p>
        <w:p w14:paraId="282D807D" w14:textId="77777777" w:rsidR="0075393D" w:rsidRPr="00D22A08" w:rsidRDefault="0075393D" w:rsidP="008515C6">
          <w:pPr>
            <w:pStyle w:val="Header"/>
            <w:keepLines/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ºì ÎðÂàôÂÚ²Ü ØÆæ²¼¶²ÚÆÜ</w:t>
          </w:r>
        </w:p>
        <w:p w14:paraId="18AB856A" w14:textId="77777777" w:rsidR="0075393D" w:rsidRDefault="0075393D" w:rsidP="008515C6">
          <w:pPr>
            <w:pStyle w:val="Header"/>
            <w:keepLines/>
            <w:tabs>
              <w:tab w:val="left" w:pos="1080"/>
            </w:tabs>
            <w:jc w:val="center"/>
            <w:rPr>
              <w:rFonts w:ascii="Arial Armenian" w:hAnsi="Arial Armenian"/>
              <w:noProof/>
            </w:rPr>
          </w:pPr>
          <w:r w:rsidRPr="00D22A08">
            <w:rPr>
              <w:rFonts w:ascii="Arial Armenian" w:hAnsi="Arial Armenian"/>
              <w:noProof/>
            </w:rPr>
            <w:t>ÎºÜîðàÜ ÐÆØÜ²¸ð²Ø</w:t>
          </w:r>
        </w:p>
        <w:p w14:paraId="4635D343" w14:textId="77777777" w:rsidR="0075393D" w:rsidRDefault="0075393D" w:rsidP="0081097C">
          <w:pPr>
            <w:pStyle w:val="Header"/>
            <w:keepLines/>
            <w:tabs>
              <w:tab w:val="left" w:pos="1080"/>
            </w:tabs>
            <w:rPr>
              <w:rFonts w:ascii="Arial Armenian" w:hAnsi="Arial Armenian"/>
              <w:noProof/>
            </w:rPr>
          </w:pPr>
        </w:p>
        <w:p w14:paraId="74A700B7" w14:textId="19F67886" w:rsidR="0075393D" w:rsidRPr="00D22A08" w:rsidRDefault="0075393D" w:rsidP="0081097C">
          <w:pPr>
            <w:pStyle w:val="Header"/>
            <w:keepLines/>
            <w:tabs>
              <w:tab w:val="left" w:pos="1080"/>
            </w:tabs>
            <w:rPr>
              <w:rFonts w:ascii="Arial" w:hAnsi="Arial"/>
              <w:caps/>
              <w:noProof/>
              <w:sz w:val="21"/>
            </w:rPr>
          </w:pPr>
        </w:p>
      </w:tc>
    </w:tr>
  </w:tbl>
  <w:p w14:paraId="3028C8CD" w14:textId="5D116067" w:rsidR="0075393D" w:rsidRDefault="0075393D" w:rsidP="008515C6">
    <w:pPr>
      <w:pStyle w:val="Header"/>
      <w:jc w:val="center"/>
    </w:pPr>
  </w:p>
  <w:p w14:paraId="0D8AEFCD" w14:textId="4A2F842D" w:rsidR="0075393D" w:rsidRDefault="007539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C6717"/>
    <w:multiLevelType w:val="hybridMultilevel"/>
    <w:tmpl w:val="D80A9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45071"/>
    <w:multiLevelType w:val="hybridMultilevel"/>
    <w:tmpl w:val="70F8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E5699"/>
    <w:multiLevelType w:val="hybridMultilevel"/>
    <w:tmpl w:val="0B262BF0"/>
    <w:lvl w:ilvl="0" w:tplc="16E26200">
      <w:start w:val="1"/>
      <w:numFmt w:val="decimal"/>
      <w:lvlText w:val="%1."/>
      <w:lvlJc w:val="left"/>
      <w:pPr>
        <w:ind w:left="624" w:hanging="511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1" w:tplc="0128D9FA">
      <w:start w:val="1"/>
      <w:numFmt w:val="decimal"/>
      <w:lvlText w:val="%2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2" w:tplc="0EC27012">
      <w:start w:val="1"/>
      <w:numFmt w:val="decimal"/>
      <w:lvlText w:val="%3."/>
      <w:lvlJc w:val="left"/>
      <w:pPr>
        <w:ind w:left="907" w:hanging="511"/>
        <w:jc w:val="right"/>
      </w:pPr>
      <w:rPr>
        <w:rFonts w:ascii="Arial" w:eastAsia="Arial" w:hAnsi="Arial" w:cs="Arial" w:hint="default"/>
        <w:spacing w:val="-3"/>
        <w:w w:val="99"/>
        <w:sz w:val="22"/>
        <w:szCs w:val="22"/>
        <w:lang w:val="en-US" w:eastAsia="en-US" w:bidi="ar-SA"/>
      </w:rPr>
    </w:lvl>
    <w:lvl w:ilvl="3" w:tplc="DB84082C">
      <w:numFmt w:val="bullet"/>
      <w:lvlText w:val="•"/>
      <w:lvlJc w:val="left"/>
      <w:pPr>
        <w:ind w:left="2892" w:hanging="511"/>
      </w:pPr>
      <w:rPr>
        <w:rFonts w:hint="default"/>
        <w:lang w:val="en-US" w:eastAsia="en-US" w:bidi="ar-SA"/>
      </w:rPr>
    </w:lvl>
    <w:lvl w:ilvl="4" w:tplc="FED4C8A2">
      <w:numFmt w:val="bullet"/>
      <w:lvlText w:val="•"/>
      <w:lvlJc w:val="left"/>
      <w:pPr>
        <w:ind w:left="3888" w:hanging="511"/>
      </w:pPr>
      <w:rPr>
        <w:rFonts w:hint="default"/>
        <w:lang w:val="en-US" w:eastAsia="en-US" w:bidi="ar-SA"/>
      </w:rPr>
    </w:lvl>
    <w:lvl w:ilvl="5" w:tplc="7730CAAC">
      <w:numFmt w:val="bullet"/>
      <w:lvlText w:val="•"/>
      <w:lvlJc w:val="left"/>
      <w:pPr>
        <w:ind w:left="4884" w:hanging="511"/>
      </w:pPr>
      <w:rPr>
        <w:rFonts w:hint="default"/>
        <w:lang w:val="en-US" w:eastAsia="en-US" w:bidi="ar-SA"/>
      </w:rPr>
    </w:lvl>
    <w:lvl w:ilvl="6" w:tplc="A258A1EC">
      <w:numFmt w:val="bullet"/>
      <w:lvlText w:val="•"/>
      <w:lvlJc w:val="left"/>
      <w:pPr>
        <w:ind w:left="5880" w:hanging="511"/>
      </w:pPr>
      <w:rPr>
        <w:rFonts w:hint="default"/>
        <w:lang w:val="en-US" w:eastAsia="en-US" w:bidi="ar-SA"/>
      </w:rPr>
    </w:lvl>
    <w:lvl w:ilvl="7" w:tplc="8BE68332">
      <w:numFmt w:val="bullet"/>
      <w:lvlText w:val="•"/>
      <w:lvlJc w:val="left"/>
      <w:pPr>
        <w:ind w:left="6877" w:hanging="511"/>
      </w:pPr>
      <w:rPr>
        <w:rFonts w:hint="default"/>
        <w:lang w:val="en-US" w:eastAsia="en-US" w:bidi="ar-SA"/>
      </w:rPr>
    </w:lvl>
    <w:lvl w:ilvl="8" w:tplc="AE0E04F2">
      <w:numFmt w:val="bullet"/>
      <w:lvlText w:val="•"/>
      <w:lvlJc w:val="left"/>
      <w:pPr>
        <w:ind w:left="7873" w:hanging="511"/>
      </w:pPr>
      <w:rPr>
        <w:rFonts w:hint="default"/>
        <w:lang w:val="en-US" w:eastAsia="en-US" w:bidi="ar-SA"/>
      </w:rPr>
    </w:lvl>
  </w:abstractNum>
  <w:abstractNum w:abstractNumId="3" w15:restartNumberingAfterBreak="0">
    <w:nsid w:val="14F357B3"/>
    <w:multiLevelType w:val="hybridMultilevel"/>
    <w:tmpl w:val="4CA6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017F1"/>
    <w:multiLevelType w:val="multilevel"/>
    <w:tmpl w:val="C6E0148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09698E"/>
    <w:multiLevelType w:val="hybridMultilevel"/>
    <w:tmpl w:val="7B60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96A73"/>
    <w:multiLevelType w:val="hybridMultilevel"/>
    <w:tmpl w:val="144630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E81774"/>
    <w:multiLevelType w:val="hybridMultilevel"/>
    <w:tmpl w:val="D288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34A21"/>
    <w:multiLevelType w:val="hybridMultilevel"/>
    <w:tmpl w:val="1814122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E03ED9"/>
    <w:multiLevelType w:val="hybridMultilevel"/>
    <w:tmpl w:val="863C15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037E2D"/>
    <w:multiLevelType w:val="hybridMultilevel"/>
    <w:tmpl w:val="5D6C4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440C6"/>
    <w:multiLevelType w:val="multilevel"/>
    <w:tmpl w:val="A81A93D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E5C38F8"/>
    <w:multiLevelType w:val="hybridMultilevel"/>
    <w:tmpl w:val="7576B842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3AAF0DA7"/>
    <w:multiLevelType w:val="hybridMultilevel"/>
    <w:tmpl w:val="81F29732"/>
    <w:lvl w:ilvl="0" w:tplc="C67E87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B35C5"/>
    <w:multiLevelType w:val="hybridMultilevel"/>
    <w:tmpl w:val="C068CA48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3F9157D1"/>
    <w:multiLevelType w:val="hybridMultilevel"/>
    <w:tmpl w:val="68027B76"/>
    <w:lvl w:ilvl="0" w:tplc="6576BB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C251D"/>
    <w:multiLevelType w:val="hybridMultilevel"/>
    <w:tmpl w:val="2690B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F06475"/>
    <w:multiLevelType w:val="hybridMultilevel"/>
    <w:tmpl w:val="4126D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978BB"/>
    <w:multiLevelType w:val="hybridMultilevel"/>
    <w:tmpl w:val="F1B8AC8E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B6BF0"/>
    <w:multiLevelType w:val="hybridMultilevel"/>
    <w:tmpl w:val="2C38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2590F"/>
    <w:multiLevelType w:val="multilevel"/>
    <w:tmpl w:val="8FE858E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E867572"/>
    <w:multiLevelType w:val="hybridMultilevel"/>
    <w:tmpl w:val="16BEE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2222C0"/>
    <w:multiLevelType w:val="hybridMultilevel"/>
    <w:tmpl w:val="80025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35B88"/>
    <w:multiLevelType w:val="hybridMultilevel"/>
    <w:tmpl w:val="87241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176100"/>
    <w:multiLevelType w:val="multilevel"/>
    <w:tmpl w:val="184EE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09794E"/>
    <w:multiLevelType w:val="hybridMultilevel"/>
    <w:tmpl w:val="F19A3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A10FBF"/>
    <w:multiLevelType w:val="hybridMultilevel"/>
    <w:tmpl w:val="6C0EC44C"/>
    <w:lvl w:ilvl="0" w:tplc="9154B2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A77182"/>
    <w:multiLevelType w:val="hybridMultilevel"/>
    <w:tmpl w:val="C6A8B6B0"/>
    <w:lvl w:ilvl="0" w:tplc="4D288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C05D3B"/>
    <w:multiLevelType w:val="hybridMultilevel"/>
    <w:tmpl w:val="C7E8C476"/>
    <w:lvl w:ilvl="0" w:tplc="A76C531E">
      <w:start w:val="1"/>
      <w:numFmt w:val="bullet"/>
      <w:lvlText w:val="­"/>
      <w:lvlJc w:val="left"/>
      <w:pPr>
        <w:ind w:left="720" w:hanging="360"/>
      </w:pPr>
      <w:rPr>
        <w:rFonts w:ascii="Walbaum Display Light" w:hAnsi="Walbaum Display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2"/>
  </w:num>
  <w:num w:numId="3">
    <w:abstractNumId w:val="16"/>
  </w:num>
  <w:num w:numId="4">
    <w:abstractNumId w:val="26"/>
  </w:num>
  <w:num w:numId="5">
    <w:abstractNumId w:val="10"/>
  </w:num>
  <w:num w:numId="6">
    <w:abstractNumId w:val="0"/>
  </w:num>
  <w:num w:numId="7">
    <w:abstractNumId w:val="5"/>
  </w:num>
  <w:num w:numId="8">
    <w:abstractNumId w:val="13"/>
  </w:num>
  <w:num w:numId="9">
    <w:abstractNumId w:val="18"/>
  </w:num>
  <w:num w:numId="10">
    <w:abstractNumId w:val="27"/>
  </w:num>
  <w:num w:numId="11">
    <w:abstractNumId w:val="15"/>
  </w:num>
  <w:num w:numId="12">
    <w:abstractNumId w:val="7"/>
  </w:num>
  <w:num w:numId="13">
    <w:abstractNumId w:val="2"/>
  </w:num>
  <w:num w:numId="14">
    <w:abstractNumId w:val="25"/>
  </w:num>
  <w:num w:numId="15">
    <w:abstractNumId w:val="9"/>
  </w:num>
  <w:num w:numId="16">
    <w:abstractNumId w:val="23"/>
  </w:num>
  <w:num w:numId="17">
    <w:abstractNumId w:val="6"/>
  </w:num>
  <w:num w:numId="18">
    <w:abstractNumId w:val="11"/>
  </w:num>
  <w:num w:numId="19">
    <w:abstractNumId w:val="12"/>
  </w:num>
  <w:num w:numId="20">
    <w:abstractNumId w:val="8"/>
  </w:num>
  <w:num w:numId="21">
    <w:abstractNumId w:val="20"/>
  </w:num>
  <w:num w:numId="22">
    <w:abstractNumId w:val="14"/>
  </w:num>
  <w:num w:numId="23">
    <w:abstractNumId w:val="24"/>
  </w:num>
  <w:num w:numId="24">
    <w:abstractNumId w:val="3"/>
  </w:num>
  <w:num w:numId="25">
    <w:abstractNumId w:val="28"/>
  </w:num>
  <w:num w:numId="26">
    <w:abstractNumId w:val="4"/>
  </w:num>
  <w:num w:numId="27">
    <w:abstractNumId w:val="1"/>
  </w:num>
  <w:num w:numId="28">
    <w:abstractNumId w:val="19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I3tjQ2tTA1tjBS0lEKTi0uzszPAykwrAUA12lfTSwAAAA="/>
  </w:docVars>
  <w:rsids>
    <w:rsidRoot w:val="00F57028"/>
    <w:rsid w:val="00004256"/>
    <w:rsid w:val="0001696B"/>
    <w:rsid w:val="000175F3"/>
    <w:rsid w:val="00025A11"/>
    <w:rsid w:val="00026C6A"/>
    <w:rsid w:val="000307EC"/>
    <w:rsid w:val="00034CEA"/>
    <w:rsid w:val="00036566"/>
    <w:rsid w:val="0004463B"/>
    <w:rsid w:val="00045A00"/>
    <w:rsid w:val="00047F2E"/>
    <w:rsid w:val="0005390F"/>
    <w:rsid w:val="00055B54"/>
    <w:rsid w:val="00057816"/>
    <w:rsid w:val="00057A61"/>
    <w:rsid w:val="00066E65"/>
    <w:rsid w:val="00066F0B"/>
    <w:rsid w:val="00070716"/>
    <w:rsid w:val="000710CC"/>
    <w:rsid w:val="0007666A"/>
    <w:rsid w:val="00077369"/>
    <w:rsid w:val="00087718"/>
    <w:rsid w:val="00087DD0"/>
    <w:rsid w:val="00093760"/>
    <w:rsid w:val="000A2BA1"/>
    <w:rsid w:val="000A3E5F"/>
    <w:rsid w:val="000A5121"/>
    <w:rsid w:val="000A5A6F"/>
    <w:rsid w:val="000A7A20"/>
    <w:rsid w:val="000A7EA6"/>
    <w:rsid w:val="000B0AF8"/>
    <w:rsid w:val="000B0DB9"/>
    <w:rsid w:val="000B6C92"/>
    <w:rsid w:val="000F01C7"/>
    <w:rsid w:val="000F0C86"/>
    <w:rsid w:val="000F377F"/>
    <w:rsid w:val="000F7745"/>
    <w:rsid w:val="00100B8E"/>
    <w:rsid w:val="0010146C"/>
    <w:rsid w:val="00103C5F"/>
    <w:rsid w:val="00104233"/>
    <w:rsid w:val="00105610"/>
    <w:rsid w:val="00113D18"/>
    <w:rsid w:val="00115EBF"/>
    <w:rsid w:val="00117850"/>
    <w:rsid w:val="00117D4D"/>
    <w:rsid w:val="00120844"/>
    <w:rsid w:val="00120F54"/>
    <w:rsid w:val="001228E8"/>
    <w:rsid w:val="001248DD"/>
    <w:rsid w:val="00131BD6"/>
    <w:rsid w:val="001327C0"/>
    <w:rsid w:val="001333B5"/>
    <w:rsid w:val="00134E4A"/>
    <w:rsid w:val="00135EB1"/>
    <w:rsid w:val="00137681"/>
    <w:rsid w:val="00152FD8"/>
    <w:rsid w:val="0015714F"/>
    <w:rsid w:val="0016038C"/>
    <w:rsid w:val="00162222"/>
    <w:rsid w:val="00163E04"/>
    <w:rsid w:val="001712C8"/>
    <w:rsid w:val="00173319"/>
    <w:rsid w:val="00177405"/>
    <w:rsid w:val="00183F1D"/>
    <w:rsid w:val="00184902"/>
    <w:rsid w:val="00185FDF"/>
    <w:rsid w:val="00187A6F"/>
    <w:rsid w:val="00190373"/>
    <w:rsid w:val="00194A4E"/>
    <w:rsid w:val="0019691D"/>
    <w:rsid w:val="00197F7A"/>
    <w:rsid w:val="001A1F08"/>
    <w:rsid w:val="001A49D5"/>
    <w:rsid w:val="001A6581"/>
    <w:rsid w:val="001A78C3"/>
    <w:rsid w:val="001B1AFB"/>
    <w:rsid w:val="001B31BC"/>
    <w:rsid w:val="001B6804"/>
    <w:rsid w:val="001C0538"/>
    <w:rsid w:val="001C297E"/>
    <w:rsid w:val="001C4659"/>
    <w:rsid w:val="001C53F5"/>
    <w:rsid w:val="001C6E44"/>
    <w:rsid w:val="001D0857"/>
    <w:rsid w:val="001D3D74"/>
    <w:rsid w:val="001D5AB6"/>
    <w:rsid w:val="001E02BF"/>
    <w:rsid w:val="001E0958"/>
    <w:rsid w:val="001E1276"/>
    <w:rsid w:val="001E2848"/>
    <w:rsid w:val="001E2ED0"/>
    <w:rsid w:val="001E3A4F"/>
    <w:rsid w:val="001E4773"/>
    <w:rsid w:val="001F6161"/>
    <w:rsid w:val="0020054B"/>
    <w:rsid w:val="002107B6"/>
    <w:rsid w:val="00212374"/>
    <w:rsid w:val="00212469"/>
    <w:rsid w:val="00213643"/>
    <w:rsid w:val="00215B2F"/>
    <w:rsid w:val="00221AC1"/>
    <w:rsid w:val="00221AF1"/>
    <w:rsid w:val="00224C24"/>
    <w:rsid w:val="00225466"/>
    <w:rsid w:val="00226497"/>
    <w:rsid w:val="00233DCC"/>
    <w:rsid w:val="002343BF"/>
    <w:rsid w:val="00237F38"/>
    <w:rsid w:val="002446C5"/>
    <w:rsid w:val="0024663D"/>
    <w:rsid w:val="002514D9"/>
    <w:rsid w:val="0025322A"/>
    <w:rsid w:val="00253DA6"/>
    <w:rsid w:val="00256520"/>
    <w:rsid w:val="00256F02"/>
    <w:rsid w:val="00260106"/>
    <w:rsid w:val="00260D3D"/>
    <w:rsid w:val="00262826"/>
    <w:rsid w:val="002674AC"/>
    <w:rsid w:val="00270E07"/>
    <w:rsid w:val="00284F88"/>
    <w:rsid w:val="0028504E"/>
    <w:rsid w:val="002925E0"/>
    <w:rsid w:val="00294E08"/>
    <w:rsid w:val="002A1728"/>
    <w:rsid w:val="002A2519"/>
    <w:rsid w:val="002A444E"/>
    <w:rsid w:val="002A5A2C"/>
    <w:rsid w:val="002A7960"/>
    <w:rsid w:val="002B1D2C"/>
    <w:rsid w:val="002B320C"/>
    <w:rsid w:val="002B4EF2"/>
    <w:rsid w:val="002B52F4"/>
    <w:rsid w:val="002C7260"/>
    <w:rsid w:val="002D7C5F"/>
    <w:rsid w:val="002D7E99"/>
    <w:rsid w:val="002D7FAD"/>
    <w:rsid w:val="002F23DE"/>
    <w:rsid w:val="002F2C40"/>
    <w:rsid w:val="002F377C"/>
    <w:rsid w:val="002F4E29"/>
    <w:rsid w:val="002F7B01"/>
    <w:rsid w:val="00302F50"/>
    <w:rsid w:val="00303A73"/>
    <w:rsid w:val="00303EA1"/>
    <w:rsid w:val="00310B34"/>
    <w:rsid w:val="0031391D"/>
    <w:rsid w:val="00313C56"/>
    <w:rsid w:val="0032265E"/>
    <w:rsid w:val="00325D9B"/>
    <w:rsid w:val="003272A5"/>
    <w:rsid w:val="00330B5D"/>
    <w:rsid w:val="00330C4B"/>
    <w:rsid w:val="00331528"/>
    <w:rsid w:val="003322E4"/>
    <w:rsid w:val="003341B5"/>
    <w:rsid w:val="00340DAB"/>
    <w:rsid w:val="00342BB9"/>
    <w:rsid w:val="00345C19"/>
    <w:rsid w:val="00351A33"/>
    <w:rsid w:val="00352A4C"/>
    <w:rsid w:val="003644B9"/>
    <w:rsid w:val="003663B5"/>
    <w:rsid w:val="0037037E"/>
    <w:rsid w:val="0037126C"/>
    <w:rsid w:val="00372C9D"/>
    <w:rsid w:val="0037510B"/>
    <w:rsid w:val="003774F5"/>
    <w:rsid w:val="00387EC6"/>
    <w:rsid w:val="00390C50"/>
    <w:rsid w:val="003947CC"/>
    <w:rsid w:val="0039576A"/>
    <w:rsid w:val="00395D7B"/>
    <w:rsid w:val="003A0D32"/>
    <w:rsid w:val="003A2396"/>
    <w:rsid w:val="003A3B4F"/>
    <w:rsid w:val="003A56BC"/>
    <w:rsid w:val="003B3AA9"/>
    <w:rsid w:val="003B5CD3"/>
    <w:rsid w:val="003B7329"/>
    <w:rsid w:val="003C14BB"/>
    <w:rsid w:val="003C1C71"/>
    <w:rsid w:val="003C4069"/>
    <w:rsid w:val="003C55E8"/>
    <w:rsid w:val="003C7C97"/>
    <w:rsid w:val="003D0FC5"/>
    <w:rsid w:val="003D122A"/>
    <w:rsid w:val="003D678A"/>
    <w:rsid w:val="003E1C8F"/>
    <w:rsid w:val="003E25BD"/>
    <w:rsid w:val="003E5447"/>
    <w:rsid w:val="003F083D"/>
    <w:rsid w:val="003F62A3"/>
    <w:rsid w:val="00400557"/>
    <w:rsid w:val="00402FD4"/>
    <w:rsid w:val="0041062C"/>
    <w:rsid w:val="00414DA7"/>
    <w:rsid w:val="00416C61"/>
    <w:rsid w:val="00417A1C"/>
    <w:rsid w:val="00423B9D"/>
    <w:rsid w:val="00425533"/>
    <w:rsid w:val="00434544"/>
    <w:rsid w:val="00437785"/>
    <w:rsid w:val="0044061C"/>
    <w:rsid w:val="004457B0"/>
    <w:rsid w:val="00451F93"/>
    <w:rsid w:val="00453A06"/>
    <w:rsid w:val="00453BD7"/>
    <w:rsid w:val="00453F29"/>
    <w:rsid w:val="00455000"/>
    <w:rsid w:val="00461C62"/>
    <w:rsid w:val="004639E3"/>
    <w:rsid w:val="004663BA"/>
    <w:rsid w:val="00467116"/>
    <w:rsid w:val="00475634"/>
    <w:rsid w:val="00476C40"/>
    <w:rsid w:val="00484558"/>
    <w:rsid w:val="00485672"/>
    <w:rsid w:val="00486E97"/>
    <w:rsid w:val="004962F1"/>
    <w:rsid w:val="00496C21"/>
    <w:rsid w:val="004A0C17"/>
    <w:rsid w:val="004A3E94"/>
    <w:rsid w:val="004A4877"/>
    <w:rsid w:val="004B0174"/>
    <w:rsid w:val="004B033D"/>
    <w:rsid w:val="004B71A3"/>
    <w:rsid w:val="004B7F44"/>
    <w:rsid w:val="004C3DA9"/>
    <w:rsid w:val="004C665D"/>
    <w:rsid w:val="004C6BD8"/>
    <w:rsid w:val="004D3556"/>
    <w:rsid w:val="004E1388"/>
    <w:rsid w:val="004E38DD"/>
    <w:rsid w:val="004E5B99"/>
    <w:rsid w:val="004F1D4D"/>
    <w:rsid w:val="004F4DE3"/>
    <w:rsid w:val="004F7AFC"/>
    <w:rsid w:val="00500953"/>
    <w:rsid w:val="005103DC"/>
    <w:rsid w:val="00511AA6"/>
    <w:rsid w:val="00511B4F"/>
    <w:rsid w:val="005125CA"/>
    <w:rsid w:val="0051278B"/>
    <w:rsid w:val="00514438"/>
    <w:rsid w:val="005150B4"/>
    <w:rsid w:val="005164D8"/>
    <w:rsid w:val="005221B7"/>
    <w:rsid w:val="00524EDF"/>
    <w:rsid w:val="00527417"/>
    <w:rsid w:val="005301DB"/>
    <w:rsid w:val="00536C90"/>
    <w:rsid w:val="005374E5"/>
    <w:rsid w:val="00537E53"/>
    <w:rsid w:val="00540D74"/>
    <w:rsid w:val="00541ACB"/>
    <w:rsid w:val="00542EBC"/>
    <w:rsid w:val="00544802"/>
    <w:rsid w:val="0055150F"/>
    <w:rsid w:val="00553EE3"/>
    <w:rsid w:val="00554023"/>
    <w:rsid w:val="00556864"/>
    <w:rsid w:val="00557CC6"/>
    <w:rsid w:val="0056324D"/>
    <w:rsid w:val="00564891"/>
    <w:rsid w:val="0056736E"/>
    <w:rsid w:val="005677E3"/>
    <w:rsid w:val="00570EF2"/>
    <w:rsid w:val="00582B15"/>
    <w:rsid w:val="00585E69"/>
    <w:rsid w:val="005910B7"/>
    <w:rsid w:val="00591148"/>
    <w:rsid w:val="005920BE"/>
    <w:rsid w:val="005946D6"/>
    <w:rsid w:val="005952C0"/>
    <w:rsid w:val="005A15D2"/>
    <w:rsid w:val="005A2A1E"/>
    <w:rsid w:val="005A2AE5"/>
    <w:rsid w:val="005A3E74"/>
    <w:rsid w:val="005C0EAA"/>
    <w:rsid w:val="005C2DB3"/>
    <w:rsid w:val="005C3113"/>
    <w:rsid w:val="005D1F30"/>
    <w:rsid w:val="005D1FE0"/>
    <w:rsid w:val="005D4172"/>
    <w:rsid w:val="005D41C9"/>
    <w:rsid w:val="005D4655"/>
    <w:rsid w:val="005D6418"/>
    <w:rsid w:val="005E79C7"/>
    <w:rsid w:val="005F3307"/>
    <w:rsid w:val="005F4D9C"/>
    <w:rsid w:val="006015CD"/>
    <w:rsid w:val="00610086"/>
    <w:rsid w:val="006109BC"/>
    <w:rsid w:val="00610E34"/>
    <w:rsid w:val="006138AA"/>
    <w:rsid w:val="00614117"/>
    <w:rsid w:val="006147FE"/>
    <w:rsid w:val="00614B5C"/>
    <w:rsid w:val="00617E31"/>
    <w:rsid w:val="006216D7"/>
    <w:rsid w:val="0062262B"/>
    <w:rsid w:val="00623310"/>
    <w:rsid w:val="00624195"/>
    <w:rsid w:val="00624EF8"/>
    <w:rsid w:val="00626131"/>
    <w:rsid w:val="0062643E"/>
    <w:rsid w:val="006274A5"/>
    <w:rsid w:val="00631CC1"/>
    <w:rsid w:val="00632BF0"/>
    <w:rsid w:val="00635E0D"/>
    <w:rsid w:val="0064040E"/>
    <w:rsid w:val="00640480"/>
    <w:rsid w:val="006426EC"/>
    <w:rsid w:val="0064605F"/>
    <w:rsid w:val="00646AC0"/>
    <w:rsid w:val="006545EB"/>
    <w:rsid w:val="0065460A"/>
    <w:rsid w:val="00655973"/>
    <w:rsid w:val="006573FC"/>
    <w:rsid w:val="00657903"/>
    <w:rsid w:val="0066064D"/>
    <w:rsid w:val="00664EF1"/>
    <w:rsid w:val="006743F2"/>
    <w:rsid w:val="006759A3"/>
    <w:rsid w:val="00675D9C"/>
    <w:rsid w:val="006804FC"/>
    <w:rsid w:val="00680712"/>
    <w:rsid w:val="00686333"/>
    <w:rsid w:val="006874C3"/>
    <w:rsid w:val="006979B6"/>
    <w:rsid w:val="006A00E6"/>
    <w:rsid w:val="006A122D"/>
    <w:rsid w:val="006A2866"/>
    <w:rsid w:val="006A2C05"/>
    <w:rsid w:val="006B1AC1"/>
    <w:rsid w:val="006B4B9E"/>
    <w:rsid w:val="006B7346"/>
    <w:rsid w:val="006B756B"/>
    <w:rsid w:val="006C268B"/>
    <w:rsid w:val="006C4673"/>
    <w:rsid w:val="006C5F51"/>
    <w:rsid w:val="006C7EB8"/>
    <w:rsid w:val="006D3D54"/>
    <w:rsid w:val="006E2725"/>
    <w:rsid w:val="006E4385"/>
    <w:rsid w:val="006F3046"/>
    <w:rsid w:val="006F429E"/>
    <w:rsid w:val="006F4FFB"/>
    <w:rsid w:val="006F5F02"/>
    <w:rsid w:val="006F655D"/>
    <w:rsid w:val="00705003"/>
    <w:rsid w:val="0072111F"/>
    <w:rsid w:val="00721AE5"/>
    <w:rsid w:val="00722AB2"/>
    <w:rsid w:val="007233E0"/>
    <w:rsid w:val="00726D2F"/>
    <w:rsid w:val="007337DB"/>
    <w:rsid w:val="007347A6"/>
    <w:rsid w:val="007353F1"/>
    <w:rsid w:val="00735AF8"/>
    <w:rsid w:val="00744C5C"/>
    <w:rsid w:val="00751072"/>
    <w:rsid w:val="00751179"/>
    <w:rsid w:val="007528E4"/>
    <w:rsid w:val="0075393D"/>
    <w:rsid w:val="00757C71"/>
    <w:rsid w:val="00760855"/>
    <w:rsid w:val="00763135"/>
    <w:rsid w:val="0076379A"/>
    <w:rsid w:val="00764D44"/>
    <w:rsid w:val="00766015"/>
    <w:rsid w:val="00772A5A"/>
    <w:rsid w:val="0077312F"/>
    <w:rsid w:val="00773E5C"/>
    <w:rsid w:val="00774074"/>
    <w:rsid w:val="007818BF"/>
    <w:rsid w:val="0078268A"/>
    <w:rsid w:val="00782D2B"/>
    <w:rsid w:val="007A059A"/>
    <w:rsid w:val="007A362E"/>
    <w:rsid w:val="007A4781"/>
    <w:rsid w:val="007A6467"/>
    <w:rsid w:val="007A6AC4"/>
    <w:rsid w:val="007B1C71"/>
    <w:rsid w:val="007B510A"/>
    <w:rsid w:val="007B5FC2"/>
    <w:rsid w:val="007B62D4"/>
    <w:rsid w:val="007B66BD"/>
    <w:rsid w:val="007B71E7"/>
    <w:rsid w:val="007C191F"/>
    <w:rsid w:val="007C2A11"/>
    <w:rsid w:val="007C508B"/>
    <w:rsid w:val="007C53B8"/>
    <w:rsid w:val="007D1D09"/>
    <w:rsid w:val="007D3433"/>
    <w:rsid w:val="007D34EA"/>
    <w:rsid w:val="007D775D"/>
    <w:rsid w:val="007E056A"/>
    <w:rsid w:val="007E0F08"/>
    <w:rsid w:val="007E16BE"/>
    <w:rsid w:val="007E1A3E"/>
    <w:rsid w:val="007E607D"/>
    <w:rsid w:val="007E6117"/>
    <w:rsid w:val="007F2773"/>
    <w:rsid w:val="007F749A"/>
    <w:rsid w:val="00804D18"/>
    <w:rsid w:val="00804D50"/>
    <w:rsid w:val="00805656"/>
    <w:rsid w:val="0081097C"/>
    <w:rsid w:val="00814786"/>
    <w:rsid w:val="00817217"/>
    <w:rsid w:val="00820AF7"/>
    <w:rsid w:val="00824716"/>
    <w:rsid w:val="008272A3"/>
    <w:rsid w:val="0083027C"/>
    <w:rsid w:val="008310CF"/>
    <w:rsid w:val="0083314D"/>
    <w:rsid w:val="00834570"/>
    <w:rsid w:val="00847726"/>
    <w:rsid w:val="008515C6"/>
    <w:rsid w:val="00852ECC"/>
    <w:rsid w:val="00861D07"/>
    <w:rsid w:val="00870683"/>
    <w:rsid w:val="00870919"/>
    <w:rsid w:val="008717F4"/>
    <w:rsid w:val="008746E5"/>
    <w:rsid w:val="00877A8F"/>
    <w:rsid w:val="0088413A"/>
    <w:rsid w:val="00885C7D"/>
    <w:rsid w:val="008865CB"/>
    <w:rsid w:val="00886738"/>
    <w:rsid w:val="00892072"/>
    <w:rsid w:val="008951A7"/>
    <w:rsid w:val="00895E07"/>
    <w:rsid w:val="008967E6"/>
    <w:rsid w:val="00896A18"/>
    <w:rsid w:val="008A0A7E"/>
    <w:rsid w:val="008A1970"/>
    <w:rsid w:val="008A2E8C"/>
    <w:rsid w:val="008A3ECB"/>
    <w:rsid w:val="008A50AE"/>
    <w:rsid w:val="008A7971"/>
    <w:rsid w:val="008B1369"/>
    <w:rsid w:val="008B5D20"/>
    <w:rsid w:val="008C01CB"/>
    <w:rsid w:val="008C0914"/>
    <w:rsid w:val="008C0E61"/>
    <w:rsid w:val="008C16D5"/>
    <w:rsid w:val="008C22F3"/>
    <w:rsid w:val="008C25C9"/>
    <w:rsid w:val="008C3323"/>
    <w:rsid w:val="008C446F"/>
    <w:rsid w:val="008D11A0"/>
    <w:rsid w:val="008D43B5"/>
    <w:rsid w:val="008E03C5"/>
    <w:rsid w:val="008E23E3"/>
    <w:rsid w:val="008E4774"/>
    <w:rsid w:val="008E6DB2"/>
    <w:rsid w:val="008F34AA"/>
    <w:rsid w:val="008F4DFB"/>
    <w:rsid w:val="0090183D"/>
    <w:rsid w:val="009021CA"/>
    <w:rsid w:val="00907EC4"/>
    <w:rsid w:val="00911667"/>
    <w:rsid w:val="00912508"/>
    <w:rsid w:val="00917F9F"/>
    <w:rsid w:val="00922AFF"/>
    <w:rsid w:val="00925E53"/>
    <w:rsid w:val="009333C4"/>
    <w:rsid w:val="009333CA"/>
    <w:rsid w:val="00940649"/>
    <w:rsid w:val="00940DFA"/>
    <w:rsid w:val="00942276"/>
    <w:rsid w:val="00946018"/>
    <w:rsid w:val="00947909"/>
    <w:rsid w:val="00950A77"/>
    <w:rsid w:val="00952936"/>
    <w:rsid w:val="009535EF"/>
    <w:rsid w:val="009535F7"/>
    <w:rsid w:val="00960387"/>
    <w:rsid w:val="0096050B"/>
    <w:rsid w:val="00961B7B"/>
    <w:rsid w:val="0096460A"/>
    <w:rsid w:val="00965609"/>
    <w:rsid w:val="009701A5"/>
    <w:rsid w:val="00971339"/>
    <w:rsid w:val="009730B3"/>
    <w:rsid w:val="0097669F"/>
    <w:rsid w:val="00976B26"/>
    <w:rsid w:val="00982724"/>
    <w:rsid w:val="00986B69"/>
    <w:rsid w:val="00990A27"/>
    <w:rsid w:val="00992E72"/>
    <w:rsid w:val="009930C2"/>
    <w:rsid w:val="00994283"/>
    <w:rsid w:val="009954D1"/>
    <w:rsid w:val="00997E0C"/>
    <w:rsid w:val="009A30A6"/>
    <w:rsid w:val="009A3139"/>
    <w:rsid w:val="009B18B6"/>
    <w:rsid w:val="009B3E6C"/>
    <w:rsid w:val="009B4E54"/>
    <w:rsid w:val="009B616E"/>
    <w:rsid w:val="009C4E13"/>
    <w:rsid w:val="009C6659"/>
    <w:rsid w:val="009C6DCE"/>
    <w:rsid w:val="009D1AE7"/>
    <w:rsid w:val="009D3105"/>
    <w:rsid w:val="009D5BCB"/>
    <w:rsid w:val="009D5FA7"/>
    <w:rsid w:val="009D6405"/>
    <w:rsid w:val="009D6DE8"/>
    <w:rsid w:val="009E2865"/>
    <w:rsid w:val="009E551C"/>
    <w:rsid w:val="009E6067"/>
    <w:rsid w:val="009E7031"/>
    <w:rsid w:val="009E766A"/>
    <w:rsid w:val="009E76EE"/>
    <w:rsid w:val="009E7A2A"/>
    <w:rsid w:val="009F02F0"/>
    <w:rsid w:val="009F1698"/>
    <w:rsid w:val="009F295A"/>
    <w:rsid w:val="009F33AA"/>
    <w:rsid w:val="009F43D3"/>
    <w:rsid w:val="009F47A5"/>
    <w:rsid w:val="009F4990"/>
    <w:rsid w:val="009F5081"/>
    <w:rsid w:val="009F5AB9"/>
    <w:rsid w:val="00A02784"/>
    <w:rsid w:val="00A04C55"/>
    <w:rsid w:val="00A0576D"/>
    <w:rsid w:val="00A10126"/>
    <w:rsid w:val="00A1369F"/>
    <w:rsid w:val="00A1382D"/>
    <w:rsid w:val="00A16091"/>
    <w:rsid w:val="00A170BE"/>
    <w:rsid w:val="00A23A74"/>
    <w:rsid w:val="00A26E9F"/>
    <w:rsid w:val="00A3032A"/>
    <w:rsid w:val="00A30B0B"/>
    <w:rsid w:val="00A31138"/>
    <w:rsid w:val="00A361BB"/>
    <w:rsid w:val="00A563B7"/>
    <w:rsid w:val="00A609FA"/>
    <w:rsid w:val="00A61696"/>
    <w:rsid w:val="00A624A0"/>
    <w:rsid w:val="00A63399"/>
    <w:rsid w:val="00A65D89"/>
    <w:rsid w:val="00A66EE3"/>
    <w:rsid w:val="00A76132"/>
    <w:rsid w:val="00A80D69"/>
    <w:rsid w:val="00A8174C"/>
    <w:rsid w:val="00A91ECC"/>
    <w:rsid w:val="00A92C0D"/>
    <w:rsid w:val="00A943BB"/>
    <w:rsid w:val="00A96620"/>
    <w:rsid w:val="00A96B72"/>
    <w:rsid w:val="00A9740F"/>
    <w:rsid w:val="00AA033E"/>
    <w:rsid w:val="00AA0FFD"/>
    <w:rsid w:val="00AA28F7"/>
    <w:rsid w:val="00AA5544"/>
    <w:rsid w:val="00AA5B38"/>
    <w:rsid w:val="00AB2A05"/>
    <w:rsid w:val="00AB3D72"/>
    <w:rsid w:val="00AC181B"/>
    <w:rsid w:val="00AC2A71"/>
    <w:rsid w:val="00AD7F61"/>
    <w:rsid w:val="00AE1D6A"/>
    <w:rsid w:val="00AE1F6A"/>
    <w:rsid w:val="00AE2A4F"/>
    <w:rsid w:val="00AE2A71"/>
    <w:rsid w:val="00AE2D18"/>
    <w:rsid w:val="00AE570E"/>
    <w:rsid w:val="00AE6FCE"/>
    <w:rsid w:val="00AF7775"/>
    <w:rsid w:val="00B0232D"/>
    <w:rsid w:val="00B026E0"/>
    <w:rsid w:val="00B10CE1"/>
    <w:rsid w:val="00B121B8"/>
    <w:rsid w:val="00B13DFC"/>
    <w:rsid w:val="00B149C6"/>
    <w:rsid w:val="00B17B14"/>
    <w:rsid w:val="00B208F1"/>
    <w:rsid w:val="00B212FC"/>
    <w:rsid w:val="00B22E74"/>
    <w:rsid w:val="00B26A1E"/>
    <w:rsid w:val="00B3150E"/>
    <w:rsid w:val="00B31614"/>
    <w:rsid w:val="00B3195B"/>
    <w:rsid w:val="00B3390D"/>
    <w:rsid w:val="00B423CA"/>
    <w:rsid w:val="00B42D9B"/>
    <w:rsid w:val="00B44639"/>
    <w:rsid w:val="00B47D33"/>
    <w:rsid w:val="00B560BD"/>
    <w:rsid w:val="00B563C2"/>
    <w:rsid w:val="00B5705E"/>
    <w:rsid w:val="00B574BE"/>
    <w:rsid w:val="00B57517"/>
    <w:rsid w:val="00B6405E"/>
    <w:rsid w:val="00B708B0"/>
    <w:rsid w:val="00B71D2A"/>
    <w:rsid w:val="00B72E81"/>
    <w:rsid w:val="00B73930"/>
    <w:rsid w:val="00B764CD"/>
    <w:rsid w:val="00B801B5"/>
    <w:rsid w:val="00B84BD8"/>
    <w:rsid w:val="00B863B3"/>
    <w:rsid w:val="00B87D15"/>
    <w:rsid w:val="00B92A46"/>
    <w:rsid w:val="00B9575A"/>
    <w:rsid w:val="00BA2C50"/>
    <w:rsid w:val="00BA41A0"/>
    <w:rsid w:val="00BA6255"/>
    <w:rsid w:val="00BA783B"/>
    <w:rsid w:val="00BB0092"/>
    <w:rsid w:val="00BB341C"/>
    <w:rsid w:val="00BC146A"/>
    <w:rsid w:val="00BC50A9"/>
    <w:rsid w:val="00BC72C7"/>
    <w:rsid w:val="00BD20DA"/>
    <w:rsid w:val="00BD61EA"/>
    <w:rsid w:val="00BE0554"/>
    <w:rsid w:val="00BE0DE2"/>
    <w:rsid w:val="00BE11E4"/>
    <w:rsid w:val="00BE154D"/>
    <w:rsid w:val="00BE41D4"/>
    <w:rsid w:val="00BE535B"/>
    <w:rsid w:val="00BF1C1C"/>
    <w:rsid w:val="00BF2538"/>
    <w:rsid w:val="00BF3539"/>
    <w:rsid w:val="00BF42F7"/>
    <w:rsid w:val="00C01344"/>
    <w:rsid w:val="00C019E0"/>
    <w:rsid w:val="00C0247A"/>
    <w:rsid w:val="00C03489"/>
    <w:rsid w:val="00C13B51"/>
    <w:rsid w:val="00C14891"/>
    <w:rsid w:val="00C15E22"/>
    <w:rsid w:val="00C17E70"/>
    <w:rsid w:val="00C23B93"/>
    <w:rsid w:val="00C26785"/>
    <w:rsid w:val="00C27801"/>
    <w:rsid w:val="00C30045"/>
    <w:rsid w:val="00C31201"/>
    <w:rsid w:val="00C31CDC"/>
    <w:rsid w:val="00C37921"/>
    <w:rsid w:val="00C40128"/>
    <w:rsid w:val="00C41858"/>
    <w:rsid w:val="00C5063E"/>
    <w:rsid w:val="00C513A0"/>
    <w:rsid w:val="00C52032"/>
    <w:rsid w:val="00C531E6"/>
    <w:rsid w:val="00C56A69"/>
    <w:rsid w:val="00C6290A"/>
    <w:rsid w:val="00C63F60"/>
    <w:rsid w:val="00C65015"/>
    <w:rsid w:val="00C661F5"/>
    <w:rsid w:val="00C66EBF"/>
    <w:rsid w:val="00C72CEB"/>
    <w:rsid w:val="00C74500"/>
    <w:rsid w:val="00C832D1"/>
    <w:rsid w:val="00C85FC9"/>
    <w:rsid w:val="00C864EF"/>
    <w:rsid w:val="00C9240C"/>
    <w:rsid w:val="00C93216"/>
    <w:rsid w:val="00C954D0"/>
    <w:rsid w:val="00CA7CD1"/>
    <w:rsid w:val="00CB1543"/>
    <w:rsid w:val="00CB33AE"/>
    <w:rsid w:val="00CB3EAE"/>
    <w:rsid w:val="00CB433B"/>
    <w:rsid w:val="00CB52DB"/>
    <w:rsid w:val="00CB545E"/>
    <w:rsid w:val="00CB7256"/>
    <w:rsid w:val="00CC09C8"/>
    <w:rsid w:val="00CC1166"/>
    <w:rsid w:val="00CC242A"/>
    <w:rsid w:val="00CC2DB9"/>
    <w:rsid w:val="00CC3F4D"/>
    <w:rsid w:val="00CC788B"/>
    <w:rsid w:val="00CC7F02"/>
    <w:rsid w:val="00CD010D"/>
    <w:rsid w:val="00CD2665"/>
    <w:rsid w:val="00CD5CF4"/>
    <w:rsid w:val="00CD7FAD"/>
    <w:rsid w:val="00CE57C3"/>
    <w:rsid w:val="00CE71FB"/>
    <w:rsid w:val="00D008A1"/>
    <w:rsid w:val="00D027B7"/>
    <w:rsid w:val="00D03785"/>
    <w:rsid w:val="00D07B30"/>
    <w:rsid w:val="00D11A0F"/>
    <w:rsid w:val="00D120C8"/>
    <w:rsid w:val="00D15AC9"/>
    <w:rsid w:val="00D179CC"/>
    <w:rsid w:val="00D258E9"/>
    <w:rsid w:val="00D3000C"/>
    <w:rsid w:val="00D3121D"/>
    <w:rsid w:val="00D35E17"/>
    <w:rsid w:val="00D3715D"/>
    <w:rsid w:val="00D40654"/>
    <w:rsid w:val="00D416ED"/>
    <w:rsid w:val="00D41CA9"/>
    <w:rsid w:val="00D41DD4"/>
    <w:rsid w:val="00D427C1"/>
    <w:rsid w:val="00D53FA0"/>
    <w:rsid w:val="00D56F2B"/>
    <w:rsid w:val="00D60759"/>
    <w:rsid w:val="00D62895"/>
    <w:rsid w:val="00D71CA5"/>
    <w:rsid w:val="00D7267F"/>
    <w:rsid w:val="00D776CB"/>
    <w:rsid w:val="00D80B8C"/>
    <w:rsid w:val="00D85B0B"/>
    <w:rsid w:val="00D86CBC"/>
    <w:rsid w:val="00D9735D"/>
    <w:rsid w:val="00DA0102"/>
    <w:rsid w:val="00DA0E20"/>
    <w:rsid w:val="00DA1C4F"/>
    <w:rsid w:val="00DA339C"/>
    <w:rsid w:val="00DA5D09"/>
    <w:rsid w:val="00DA6D32"/>
    <w:rsid w:val="00DA72F3"/>
    <w:rsid w:val="00DB420C"/>
    <w:rsid w:val="00DB5B79"/>
    <w:rsid w:val="00DC1BEA"/>
    <w:rsid w:val="00DC22ED"/>
    <w:rsid w:val="00DC2C7A"/>
    <w:rsid w:val="00DC352C"/>
    <w:rsid w:val="00DC3D60"/>
    <w:rsid w:val="00DC729B"/>
    <w:rsid w:val="00DD1FAE"/>
    <w:rsid w:val="00DD422D"/>
    <w:rsid w:val="00DD4901"/>
    <w:rsid w:val="00DD62A6"/>
    <w:rsid w:val="00DD68D1"/>
    <w:rsid w:val="00DE2C56"/>
    <w:rsid w:val="00DE46CC"/>
    <w:rsid w:val="00DF225B"/>
    <w:rsid w:val="00DF315C"/>
    <w:rsid w:val="00DF3D12"/>
    <w:rsid w:val="00DF625F"/>
    <w:rsid w:val="00DF6BD6"/>
    <w:rsid w:val="00DF793C"/>
    <w:rsid w:val="00E00B21"/>
    <w:rsid w:val="00E046E9"/>
    <w:rsid w:val="00E05D4D"/>
    <w:rsid w:val="00E062CB"/>
    <w:rsid w:val="00E06D15"/>
    <w:rsid w:val="00E116C4"/>
    <w:rsid w:val="00E161D1"/>
    <w:rsid w:val="00E21DF5"/>
    <w:rsid w:val="00E22D04"/>
    <w:rsid w:val="00E23464"/>
    <w:rsid w:val="00E25A5D"/>
    <w:rsid w:val="00E27C68"/>
    <w:rsid w:val="00E27CD5"/>
    <w:rsid w:val="00E309ED"/>
    <w:rsid w:val="00E31CA6"/>
    <w:rsid w:val="00E34F2A"/>
    <w:rsid w:val="00E372F8"/>
    <w:rsid w:val="00E40496"/>
    <w:rsid w:val="00E53AAA"/>
    <w:rsid w:val="00E5445E"/>
    <w:rsid w:val="00E60215"/>
    <w:rsid w:val="00E61A90"/>
    <w:rsid w:val="00E6335E"/>
    <w:rsid w:val="00E652F7"/>
    <w:rsid w:val="00E67AA3"/>
    <w:rsid w:val="00E70913"/>
    <w:rsid w:val="00E72576"/>
    <w:rsid w:val="00E72BC4"/>
    <w:rsid w:val="00E73358"/>
    <w:rsid w:val="00E7375C"/>
    <w:rsid w:val="00E742D9"/>
    <w:rsid w:val="00E76F2C"/>
    <w:rsid w:val="00E82A80"/>
    <w:rsid w:val="00E9744C"/>
    <w:rsid w:val="00E975CD"/>
    <w:rsid w:val="00EA1245"/>
    <w:rsid w:val="00EA155C"/>
    <w:rsid w:val="00EA437F"/>
    <w:rsid w:val="00EA524E"/>
    <w:rsid w:val="00EB477C"/>
    <w:rsid w:val="00EB4A81"/>
    <w:rsid w:val="00EB537B"/>
    <w:rsid w:val="00EB5B7D"/>
    <w:rsid w:val="00EB5D0C"/>
    <w:rsid w:val="00EC17DC"/>
    <w:rsid w:val="00ED15B9"/>
    <w:rsid w:val="00ED375C"/>
    <w:rsid w:val="00ED4667"/>
    <w:rsid w:val="00ED50A8"/>
    <w:rsid w:val="00ED5307"/>
    <w:rsid w:val="00ED5CA6"/>
    <w:rsid w:val="00ED7A34"/>
    <w:rsid w:val="00EE2AD4"/>
    <w:rsid w:val="00EE3524"/>
    <w:rsid w:val="00EE39E2"/>
    <w:rsid w:val="00EE6489"/>
    <w:rsid w:val="00EE6B62"/>
    <w:rsid w:val="00EF16FC"/>
    <w:rsid w:val="00EF2F6F"/>
    <w:rsid w:val="00F00017"/>
    <w:rsid w:val="00F11AF5"/>
    <w:rsid w:val="00F11E7B"/>
    <w:rsid w:val="00F11FCE"/>
    <w:rsid w:val="00F153C1"/>
    <w:rsid w:val="00F17D17"/>
    <w:rsid w:val="00F20DAB"/>
    <w:rsid w:val="00F21DC3"/>
    <w:rsid w:val="00F33832"/>
    <w:rsid w:val="00F35412"/>
    <w:rsid w:val="00F423D3"/>
    <w:rsid w:val="00F476FD"/>
    <w:rsid w:val="00F50F1F"/>
    <w:rsid w:val="00F50FD5"/>
    <w:rsid w:val="00F56C9C"/>
    <w:rsid w:val="00F57028"/>
    <w:rsid w:val="00F578CE"/>
    <w:rsid w:val="00F61923"/>
    <w:rsid w:val="00F62F76"/>
    <w:rsid w:val="00F65624"/>
    <w:rsid w:val="00F72F0D"/>
    <w:rsid w:val="00F742E7"/>
    <w:rsid w:val="00F7587C"/>
    <w:rsid w:val="00F7632C"/>
    <w:rsid w:val="00F80EA4"/>
    <w:rsid w:val="00F86421"/>
    <w:rsid w:val="00F87EDE"/>
    <w:rsid w:val="00F91CA6"/>
    <w:rsid w:val="00F94FF7"/>
    <w:rsid w:val="00F97ACA"/>
    <w:rsid w:val="00FA1C2B"/>
    <w:rsid w:val="00FA1E5A"/>
    <w:rsid w:val="00FA30ED"/>
    <w:rsid w:val="00FA55A0"/>
    <w:rsid w:val="00FA6A26"/>
    <w:rsid w:val="00FA76F5"/>
    <w:rsid w:val="00FB0DB2"/>
    <w:rsid w:val="00FB25EE"/>
    <w:rsid w:val="00FB57B5"/>
    <w:rsid w:val="00FB68E9"/>
    <w:rsid w:val="00FC1ADD"/>
    <w:rsid w:val="00FC2973"/>
    <w:rsid w:val="00FC69EE"/>
    <w:rsid w:val="00FD32C0"/>
    <w:rsid w:val="00FE15EC"/>
    <w:rsid w:val="00FE1F3D"/>
    <w:rsid w:val="00FE25FC"/>
    <w:rsid w:val="00FE56BE"/>
    <w:rsid w:val="00FE6228"/>
    <w:rsid w:val="00FE6A94"/>
    <w:rsid w:val="00FE754E"/>
    <w:rsid w:val="00FF1AD7"/>
    <w:rsid w:val="00FF3ED4"/>
    <w:rsid w:val="00FF50FC"/>
    <w:rsid w:val="00FF5C4C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F598E5"/>
  <w15:chartTrackingRefBased/>
  <w15:docId w15:val="{6C735229-F551-4E9A-A061-7DAAA60D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C24"/>
  </w:style>
  <w:style w:type="paragraph" w:styleId="Heading1">
    <w:name w:val="heading 1"/>
    <w:basedOn w:val="Normal"/>
    <w:next w:val="Normal"/>
    <w:link w:val="Heading1Char"/>
    <w:uiPriority w:val="9"/>
    <w:qFormat/>
    <w:rsid w:val="00782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04D50"/>
    <w:pPr>
      <w:widowControl w:val="0"/>
      <w:autoSpaceDE w:val="0"/>
      <w:autoSpaceDN w:val="0"/>
      <w:spacing w:before="231" w:after="0" w:line="240" w:lineRule="auto"/>
      <w:ind w:right="281"/>
      <w:outlineLvl w:val="1"/>
    </w:pPr>
    <w:rPr>
      <w:rFonts w:ascii="Arial" w:eastAsia="Arial" w:hAnsi="Arial" w:cs="Arial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E5F"/>
    <w:pPr>
      <w:ind w:left="720"/>
      <w:contextualSpacing/>
    </w:pPr>
  </w:style>
  <w:style w:type="character" w:customStyle="1" w:styleId="5yl5">
    <w:name w:val="_5yl5"/>
    <w:basedOn w:val="DefaultParagraphFont"/>
    <w:rsid w:val="00614117"/>
  </w:style>
  <w:style w:type="character" w:customStyle="1" w:styleId="ui-panel-title">
    <w:name w:val="ui-panel-title"/>
    <w:basedOn w:val="DefaultParagraphFont"/>
    <w:rsid w:val="00DC352C"/>
  </w:style>
  <w:style w:type="character" w:customStyle="1" w:styleId="ems-label">
    <w:name w:val="ems-label"/>
    <w:basedOn w:val="DefaultParagraphFont"/>
    <w:rsid w:val="007B1C71"/>
  </w:style>
  <w:style w:type="character" w:styleId="Strong">
    <w:name w:val="Strong"/>
    <w:basedOn w:val="DefaultParagraphFont"/>
    <w:uiPriority w:val="22"/>
    <w:qFormat/>
    <w:rsid w:val="00BC50A9"/>
    <w:rPr>
      <w:b/>
      <w:bCs/>
    </w:rPr>
  </w:style>
  <w:style w:type="table" w:styleId="TableGrid">
    <w:name w:val="Table Grid"/>
    <w:basedOn w:val="TableNormal"/>
    <w:uiPriority w:val="39"/>
    <w:rsid w:val="0037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515C6"/>
  </w:style>
  <w:style w:type="paragraph" w:styleId="Footer">
    <w:name w:val="footer"/>
    <w:basedOn w:val="Normal"/>
    <w:link w:val="FooterChar"/>
    <w:unhideWhenUsed/>
    <w:rsid w:val="00851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5C6"/>
  </w:style>
  <w:style w:type="character" w:styleId="Hyperlink">
    <w:name w:val="Hyperlink"/>
    <w:uiPriority w:val="99"/>
    <w:rsid w:val="0081097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D5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04D50"/>
    <w:rPr>
      <w:rFonts w:ascii="Arial" w:eastAsia="Arial" w:hAnsi="Arial" w:cs="Arial"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804D5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804D50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826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gmaildefault">
    <w:name w:val="gmail_default"/>
    <w:basedOn w:val="DefaultParagraphFont"/>
    <w:rsid w:val="006874C3"/>
  </w:style>
  <w:style w:type="paragraph" w:customStyle="1" w:styleId="Text1">
    <w:name w:val="Text 1"/>
    <w:basedOn w:val="Normal"/>
    <w:link w:val="Text1Char"/>
    <w:rsid w:val="00476C40"/>
    <w:pPr>
      <w:spacing w:before="120" w:after="120" w:line="240" w:lineRule="auto"/>
      <w:ind w:left="850"/>
      <w:jc w:val="both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Text1Char">
    <w:name w:val="Text 1 Char"/>
    <w:link w:val="Text1"/>
    <w:rsid w:val="00476C40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Title">
    <w:name w:val="Title"/>
    <w:basedOn w:val="Normal"/>
    <w:next w:val="Normal"/>
    <w:link w:val="TitleChar"/>
    <w:qFormat/>
    <w:rsid w:val="00476C40"/>
    <w:pPr>
      <w:spacing w:before="360" w:after="240" w:line="240" w:lineRule="auto"/>
      <w:outlineLvl w:val="0"/>
    </w:pPr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character" w:customStyle="1" w:styleId="TitleChar">
    <w:name w:val="Title Char"/>
    <w:basedOn w:val="DefaultParagraphFont"/>
    <w:link w:val="Title"/>
    <w:rsid w:val="00476C40"/>
    <w:rPr>
      <w:rFonts w:ascii="Times New Roman Bold" w:eastAsia="Times New Roman" w:hAnsi="Times New Roman Bold" w:cs="Times New Roman"/>
      <w:b/>
      <w:bCs/>
      <w:smallCaps/>
      <w:kern w:val="28"/>
      <w:sz w:val="24"/>
      <w:szCs w:val="32"/>
      <w:lang w:val="en-GB" w:eastAsia="en-GB"/>
    </w:rPr>
  </w:style>
  <w:style w:type="paragraph" w:styleId="NormalWeb">
    <w:name w:val="Normal (Web)"/>
    <w:basedOn w:val="Normal"/>
    <w:uiPriority w:val="99"/>
    <w:unhideWhenUsed/>
    <w:rsid w:val="00960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05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05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05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5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5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5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59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57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57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575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lithavdalyan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lilith@icare.a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ovh.anna.isyan@gmail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care.am" TargetMode="External"/><Relationship Id="rId1" Type="http://schemas.openxmlformats.org/officeDocument/2006/relationships/hyperlink" Target="mailto:info@icare.a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09669-D2B0-47F4-9CD7-037F49D19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5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Grigorian</dc:creator>
  <cp:keywords/>
  <dc:description/>
  <cp:lastModifiedBy>Lilith Avdalyan</cp:lastModifiedBy>
  <cp:revision>776</cp:revision>
  <dcterms:created xsi:type="dcterms:W3CDTF">2021-02-17T10:39:00Z</dcterms:created>
  <dcterms:modified xsi:type="dcterms:W3CDTF">2022-02-04T10:08:00Z</dcterms:modified>
</cp:coreProperties>
</file>